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8F95BE" w14:textId="77777777" w:rsidR="005137DE" w:rsidRPr="00903F41" w:rsidRDefault="00BF5E6B" w:rsidP="005137DE">
      <w:pPr>
        <w:jc w:val="center"/>
        <w:rPr>
          <w:rFonts w:ascii="Berlin Sans FB Demi" w:hAnsi="Berlin Sans FB Demi"/>
          <w:b/>
          <w:sz w:val="52"/>
          <w:szCs w:val="52"/>
        </w:rPr>
      </w:pPr>
      <w:r>
        <w:rPr>
          <w:rFonts w:ascii="Berlin Sans FB Demi" w:hAnsi="Berlin Sans FB Demi"/>
          <w:b/>
          <w:sz w:val="52"/>
          <w:szCs w:val="52"/>
        </w:rPr>
        <w:t>Title of paper title of paper title of paper title of paper</w:t>
      </w:r>
    </w:p>
    <w:p w14:paraId="6C7077E8" w14:textId="77777777" w:rsidR="007A18D5" w:rsidRDefault="007A18D5">
      <w:pPr>
        <w:rPr>
          <w:rFonts w:ascii="Calibri" w:hAnsi="Calibri"/>
          <w:sz w:val="32"/>
          <w:szCs w:val="22"/>
        </w:rPr>
      </w:pPr>
    </w:p>
    <w:p w14:paraId="31B4EFF9" w14:textId="2843DB97" w:rsidR="005137DE" w:rsidRPr="000C6DB3" w:rsidRDefault="00BF5E6B" w:rsidP="00A34A2F">
      <w:pPr>
        <w:jc w:val="center"/>
        <w:rPr>
          <w:rFonts w:ascii="Calibri" w:hAnsi="Calibri"/>
          <w:b/>
          <w:szCs w:val="22"/>
        </w:rPr>
      </w:pPr>
      <w:r>
        <w:rPr>
          <w:rFonts w:ascii="Calibri" w:hAnsi="Calibri"/>
          <w:b/>
          <w:szCs w:val="22"/>
        </w:rPr>
        <w:t>First Author</w:t>
      </w:r>
      <w:r w:rsidR="00C20DFC">
        <w:rPr>
          <w:rFonts w:ascii="Calibri" w:hAnsi="Calibri"/>
          <w:b/>
          <w:szCs w:val="22"/>
        </w:rPr>
        <w:t>*</w:t>
      </w:r>
      <w:r>
        <w:rPr>
          <w:rFonts w:ascii="Calibri" w:hAnsi="Calibri"/>
          <w:b/>
          <w:szCs w:val="22"/>
        </w:rPr>
        <w:t xml:space="preserve">, Second Author </w:t>
      </w:r>
      <w:r w:rsidRPr="00BF5E6B">
        <w:rPr>
          <w:rFonts w:ascii="Calibri" w:hAnsi="Calibri"/>
          <w:szCs w:val="22"/>
        </w:rPr>
        <w:t>and</w:t>
      </w:r>
      <w:r>
        <w:rPr>
          <w:rFonts w:ascii="Calibri" w:hAnsi="Calibri"/>
          <w:b/>
          <w:szCs w:val="22"/>
        </w:rPr>
        <w:t xml:space="preserve"> Third Author</w:t>
      </w:r>
    </w:p>
    <w:p w14:paraId="0567047E" w14:textId="57736E18" w:rsidR="000C6DB3" w:rsidRDefault="00BF5E6B" w:rsidP="00A34A2F">
      <w:pPr>
        <w:jc w:val="center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ff</w:t>
      </w:r>
      <w:r w:rsidR="00210C71">
        <w:rPr>
          <w:rFonts w:ascii="Calibri" w:hAnsi="Calibri"/>
          <w:sz w:val="22"/>
          <w:szCs w:val="22"/>
        </w:rPr>
        <w:t>i</w:t>
      </w:r>
      <w:r>
        <w:rPr>
          <w:rFonts w:ascii="Calibri" w:hAnsi="Calibri"/>
          <w:sz w:val="22"/>
          <w:szCs w:val="22"/>
        </w:rPr>
        <w:t>liation (Organization)</w:t>
      </w:r>
      <w:r w:rsidR="000C6DB3">
        <w:rPr>
          <w:rFonts w:ascii="Calibri" w:hAnsi="Calibri"/>
          <w:sz w:val="22"/>
          <w:szCs w:val="22"/>
        </w:rPr>
        <w:t>,</w:t>
      </w:r>
    </w:p>
    <w:p w14:paraId="5C2411DD" w14:textId="77777777" w:rsidR="005137DE" w:rsidRPr="000C6DB3" w:rsidRDefault="00BF5E6B" w:rsidP="00A34A2F">
      <w:pPr>
        <w:jc w:val="center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Address </w:t>
      </w:r>
      <w:proofErr w:type="spellStart"/>
      <w:r>
        <w:rPr>
          <w:rFonts w:ascii="Calibri" w:hAnsi="Calibri"/>
          <w:sz w:val="22"/>
          <w:szCs w:val="22"/>
        </w:rPr>
        <w:t>address</w:t>
      </w:r>
      <w:proofErr w:type="spellEnd"/>
      <w:r>
        <w:rPr>
          <w:rFonts w:ascii="Calibri" w:hAnsi="Calibri"/>
          <w:sz w:val="22"/>
          <w:szCs w:val="22"/>
        </w:rPr>
        <w:t xml:space="preserve"> </w:t>
      </w:r>
      <w:proofErr w:type="spellStart"/>
      <w:r>
        <w:rPr>
          <w:rFonts w:ascii="Calibri" w:hAnsi="Calibri"/>
          <w:sz w:val="22"/>
          <w:szCs w:val="22"/>
        </w:rPr>
        <w:t>address</w:t>
      </w:r>
      <w:proofErr w:type="spellEnd"/>
      <w:r>
        <w:rPr>
          <w:rFonts w:ascii="Calibri" w:hAnsi="Calibri"/>
          <w:sz w:val="22"/>
          <w:szCs w:val="22"/>
        </w:rPr>
        <w:t xml:space="preserve"> </w:t>
      </w:r>
      <w:proofErr w:type="spellStart"/>
      <w:r>
        <w:rPr>
          <w:rFonts w:ascii="Calibri" w:hAnsi="Calibri"/>
          <w:sz w:val="22"/>
          <w:szCs w:val="22"/>
        </w:rPr>
        <w:t>address</w:t>
      </w:r>
      <w:proofErr w:type="spellEnd"/>
      <w:r>
        <w:rPr>
          <w:rFonts w:ascii="Calibri" w:hAnsi="Calibri"/>
          <w:sz w:val="22"/>
          <w:szCs w:val="22"/>
        </w:rPr>
        <w:t xml:space="preserve"> </w:t>
      </w:r>
      <w:proofErr w:type="spellStart"/>
      <w:r>
        <w:rPr>
          <w:rFonts w:ascii="Calibri" w:hAnsi="Calibri"/>
          <w:sz w:val="22"/>
          <w:szCs w:val="22"/>
        </w:rPr>
        <w:t>address</w:t>
      </w:r>
      <w:proofErr w:type="spellEnd"/>
    </w:p>
    <w:p w14:paraId="6ECE3F0C" w14:textId="77777777" w:rsidR="005137DE" w:rsidRDefault="00BF5E6B" w:rsidP="00A34A2F">
      <w:pPr>
        <w:jc w:val="center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ity</w:t>
      </w:r>
      <w:r w:rsidR="000C6DB3">
        <w:rPr>
          <w:rFonts w:ascii="Calibri" w:hAnsi="Calibri"/>
          <w:sz w:val="22"/>
          <w:szCs w:val="22"/>
        </w:rPr>
        <w:t xml:space="preserve">, </w:t>
      </w:r>
      <w:r>
        <w:rPr>
          <w:rFonts w:ascii="Calibri" w:hAnsi="Calibri"/>
          <w:sz w:val="22"/>
          <w:szCs w:val="22"/>
        </w:rPr>
        <w:t>State</w:t>
      </w:r>
      <w:r w:rsidR="000C6DB3">
        <w:rPr>
          <w:rFonts w:ascii="Calibri" w:hAnsi="Calibri"/>
          <w:sz w:val="22"/>
          <w:szCs w:val="22"/>
        </w:rPr>
        <w:t xml:space="preserve">, </w:t>
      </w:r>
      <w:r>
        <w:rPr>
          <w:rFonts w:ascii="Calibri" w:hAnsi="Calibri"/>
          <w:sz w:val="22"/>
          <w:szCs w:val="22"/>
        </w:rPr>
        <w:t>COUNTRY</w:t>
      </w:r>
    </w:p>
    <w:p w14:paraId="7955A18C" w14:textId="28A6F64E" w:rsidR="005137DE" w:rsidRPr="00DA5B95" w:rsidRDefault="005137DE" w:rsidP="00A34A2F">
      <w:pPr>
        <w:jc w:val="center"/>
        <w:rPr>
          <w:rFonts w:ascii="Calibri" w:hAnsi="Calibri"/>
          <w:sz w:val="22"/>
          <w:szCs w:val="22"/>
          <w:lang w:val="en-MY"/>
        </w:rPr>
      </w:pPr>
      <w:r w:rsidRPr="00DA5B95">
        <w:rPr>
          <w:rFonts w:ascii="Calibri" w:hAnsi="Calibri"/>
          <w:sz w:val="22"/>
          <w:szCs w:val="22"/>
          <w:lang w:val="en-MY"/>
        </w:rPr>
        <w:t xml:space="preserve">e-mail: </w:t>
      </w:r>
      <w:r w:rsidR="00BF5E6B" w:rsidRPr="00DA5B95">
        <w:rPr>
          <w:rFonts w:ascii="Calibri" w:hAnsi="Calibri"/>
          <w:sz w:val="22"/>
          <w:szCs w:val="22"/>
          <w:lang w:val="en-MY"/>
        </w:rPr>
        <w:t>firstauthor</w:t>
      </w:r>
      <w:r w:rsidR="00300797" w:rsidRPr="00DA5B95">
        <w:rPr>
          <w:rFonts w:ascii="Calibri" w:hAnsi="Calibri"/>
          <w:sz w:val="22"/>
          <w:szCs w:val="22"/>
          <w:lang w:val="en-MY"/>
        </w:rPr>
        <w:t>@</w:t>
      </w:r>
      <w:r w:rsidR="00BF5E6B" w:rsidRPr="00DA5B95">
        <w:rPr>
          <w:rFonts w:ascii="Calibri" w:hAnsi="Calibri"/>
          <w:sz w:val="22"/>
          <w:szCs w:val="22"/>
          <w:lang w:val="en-MY"/>
        </w:rPr>
        <w:t>email.com</w:t>
      </w:r>
      <w:r w:rsidR="00C20DFC" w:rsidRPr="00DA5B95">
        <w:rPr>
          <w:rFonts w:ascii="Calibri" w:hAnsi="Calibri"/>
          <w:sz w:val="22"/>
          <w:szCs w:val="22"/>
          <w:lang w:val="en-MY"/>
        </w:rPr>
        <w:t>*</w:t>
      </w:r>
      <w:r w:rsidR="00300797" w:rsidRPr="00DA5B95">
        <w:rPr>
          <w:rFonts w:ascii="Calibri" w:hAnsi="Calibri"/>
          <w:sz w:val="22"/>
          <w:szCs w:val="22"/>
          <w:lang w:val="en-MY"/>
        </w:rPr>
        <w:t xml:space="preserve">; </w:t>
      </w:r>
      <w:r w:rsidR="00BF5E6B" w:rsidRPr="00DA5B95">
        <w:rPr>
          <w:rFonts w:ascii="Calibri" w:hAnsi="Calibri"/>
          <w:sz w:val="22"/>
          <w:szCs w:val="22"/>
          <w:lang w:val="en-MY"/>
        </w:rPr>
        <w:t>secondauthor@email.com; thirdauthor@email.com</w:t>
      </w:r>
    </w:p>
    <w:p w14:paraId="6523712B" w14:textId="7092A4E0" w:rsidR="005137DE" w:rsidRPr="0007072D" w:rsidRDefault="00C20DFC" w:rsidP="005137DE">
      <w:pPr>
        <w:jc w:val="center"/>
        <w:rPr>
          <w:rFonts w:ascii="Calibri" w:hAnsi="Calibri"/>
          <w:bCs/>
          <w:sz w:val="22"/>
          <w:szCs w:val="22"/>
          <w:lang w:val="en-MY"/>
        </w:rPr>
      </w:pPr>
      <w:r w:rsidRPr="0007072D">
        <w:rPr>
          <w:rFonts w:ascii="Calibri" w:hAnsi="Calibri"/>
          <w:bCs/>
          <w:sz w:val="22"/>
          <w:szCs w:val="22"/>
          <w:lang w:val="en-MY"/>
        </w:rPr>
        <w:t>(*Corresponding author)</w:t>
      </w:r>
    </w:p>
    <w:p w14:paraId="1BB95B76" w14:textId="77777777" w:rsidR="00597223" w:rsidRPr="0007072D" w:rsidRDefault="00597223" w:rsidP="005137DE">
      <w:pPr>
        <w:jc w:val="center"/>
        <w:rPr>
          <w:rFonts w:ascii="Calibri" w:hAnsi="Calibri"/>
          <w:b/>
          <w:sz w:val="22"/>
          <w:szCs w:val="22"/>
          <w:lang w:val="en-MY"/>
        </w:rPr>
      </w:pPr>
    </w:p>
    <w:p w14:paraId="3C592AC4" w14:textId="48B0A2C8" w:rsidR="00A55F8A" w:rsidRDefault="0007072D" w:rsidP="00A55F8A">
      <w:pPr>
        <w:jc w:val="both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Extended </w:t>
      </w:r>
      <w:r w:rsidRPr="00DD3D1D">
        <w:rPr>
          <w:rFonts w:ascii="Calibri" w:hAnsi="Calibri"/>
          <w:b/>
          <w:sz w:val="22"/>
          <w:szCs w:val="22"/>
        </w:rPr>
        <w:t>abstract</w:t>
      </w:r>
      <w:r>
        <w:rPr>
          <w:rFonts w:ascii="Calibri" w:hAnsi="Calibri"/>
          <w:b/>
          <w:sz w:val="22"/>
          <w:szCs w:val="22"/>
        </w:rPr>
        <w:t xml:space="preserve"> (800-1000 words)</w:t>
      </w:r>
      <w:r w:rsidR="00C20DFC">
        <w:rPr>
          <w:rFonts w:ascii="Calibri" w:hAnsi="Calibri"/>
          <w:b/>
          <w:sz w:val="22"/>
          <w:szCs w:val="22"/>
        </w:rPr>
        <w:t xml:space="preserve"> should include:</w:t>
      </w:r>
    </w:p>
    <w:p w14:paraId="2643B73B" w14:textId="77777777" w:rsidR="00C20DFC" w:rsidRDefault="00C20DFC" w:rsidP="00A55F8A">
      <w:pPr>
        <w:jc w:val="both"/>
        <w:rPr>
          <w:rFonts w:ascii="Calibri" w:hAnsi="Calibri"/>
          <w:b/>
          <w:sz w:val="22"/>
          <w:szCs w:val="22"/>
        </w:rPr>
      </w:pPr>
    </w:p>
    <w:p w14:paraId="7E9000EF" w14:textId="4998F6F0" w:rsidR="00C2121E" w:rsidRDefault="00210C71" w:rsidP="00A55F8A">
      <w:pPr>
        <w:jc w:val="both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Full</w:t>
      </w:r>
      <w:r w:rsidR="00880578">
        <w:rPr>
          <w:rFonts w:ascii="Calibri" w:hAnsi="Calibri"/>
          <w:b/>
          <w:sz w:val="22"/>
          <w:szCs w:val="22"/>
        </w:rPr>
        <w:t xml:space="preserve"> paper</w:t>
      </w:r>
      <w:r w:rsidR="00CB73FF">
        <w:rPr>
          <w:rFonts w:ascii="Calibri" w:hAnsi="Calibri"/>
          <w:b/>
          <w:sz w:val="22"/>
          <w:szCs w:val="22"/>
        </w:rPr>
        <w:tab/>
      </w:r>
      <w:r w:rsidR="00C2121E">
        <w:rPr>
          <w:rFonts w:ascii="Calibri" w:hAnsi="Calibri"/>
          <w:b/>
          <w:sz w:val="22"/>
          <w:szCs w:val="22"/>
        </w:rPr>
        <w:t>-</w:t>
      </w:r>
      <w:r w:rsidR="00A55F8A">
        <w:rPr>
          <w:rFonts w:ascii="Calibri" w:hAnsi="Calibri"/>
          <w:b/>
          <w:sz w:val="22"/>
          <w:szCs w:val="22"/>
        </w:rPr>
        <w:t xml:space="preserve"> </w:t>
      </w:r>
      <w:r w:rsidR="00CB73FF">
        <w:rPr>
          <w:rFonts w:ascii="Calibri" w:hAnsi="Calibri"/>
          <w:b/>
          <w:sz w:val="22"/>
          <w:szCs w:val="22"/>
        </w:rPr>
        <w:t xml:space="preserve">   </w:t>
      </w:r>
      <w:r w:rsidR="00A55F8A" w:rsidRPr="00C2121E">
        <w:rPr>
          <w:rFonts w:ascii="Calibri" w:hAnsi="Calibri"/>
          <w:bCs/>
          <w:sz w:val="22"/>
          <w:szCs w:val="22"/>
        </w:rPr>
        <w:t>Introduction, purpose, metho</w:t>
      </w:r>
      <w:r w:rsidR="00C2121E">
        <w:rPr>
          <w:rFonts w:ascii="Calibri" w:hAnsi="Calibri"/>
          <w:bCs/>
          <w:sz w:val="22"/>
          <w:szCs w:val="22"/>
        </w:rPr>
        <w:t>ds,</w:t>
      </w:r>
      <w:r w:rsidR="00A55F8A" w:rsidRPr="00C2121E">
        <w:rPr>
          <w:rFonts w:ascii="Calibri" w:hAnsi="Calibri"/>
          <w:bCs/>
          <w:sz w:val="22"/>
          <w:szCs w:val="22"/>
        </w:rPr>
        <w:t xml:space="preserve"> findings, conclusion</w:t>
      </w:r>
      <w:r w:rsidR="00A55F8A" w:rsidRPr="00A55F8A">
        <w:rPr>
          <w:rFonts w:ascii="Calibri" w:hAnsi="Calibri"/>
          <w:b/>
          <w:sz w:val="22"/>
          <w:szCs w:val="22"/>
        </w:rPr>
        <w:t xml:space="preserve"> </w:t>
      </w:r>
    </w:p>
    <w:p w14:paraId="62A5A251" w14:textId="5796A731" w:rsidR="00C20DFC" w:rsidRDefault="00210C71" w:rsidP="00A55F8A">
      <w:pPr>
        <w:jc w:val="both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Short</w:t>
      </w:r>
      <w:r w:rsidR="00880578">
        <w:rPr>
          <w:rFonts w:ascii="Calibri" w:hAnsi="Calibri"/>
          <w:b/>
          <w:sz w:val="22"/>
          <w:szCs w:val="22"/>
        </w:rPr>
        <w:t xml:space="preserve"> paper</w:t>
      </w:r>
      <w:r w:rsidR="00CB73FF">
        <w:rPr>
          <w:rFonts w:ascii="Calibri" w:hAnsi="Calibri"/>
          <w:b/>
          <w:sz w:val="22"/>
          <w:szCs w:val="22"/>
        </w:rPr>
        <w:tab/>
      </w:r>
      <w:r w:rsidR="00C20DFC">
        <w:rPr>
          <w:rFonts w:ascii="Calibri" w:hAnsi="Calibri"/>
          <w:b/>
          <w:sz w:val="22"/>
          <w:szCs w:val="22"/>
        </w:rPr>
        <w:t xml:space="preserve">- </w:t>
      </w:r>
      <w:r w:rsidR="00CB73FF">
        <w:rPr>
          <w:rFonts w:ascii="Calibri" w:hAnsi="Calibri"/>
          <w:b/>
          <w:sz w:val="22"/>
          <w:szCs w:val="22"/>
        </w:rPr>
        <w:t xml:space="preserve">   </w:t>
      </w:r>
      <w:r w:rsidR="00C20DFC" w:rsidRPr="00C2121E">
        <w:rPr>
          <w:rFonts w:ascii="Calibri" w:hAnsi="Calibri"/>
          <w:bCs/>
          <w:sz w:val="22"/>
          <w:szCs w:val="22"/>
        </w:rPr>
        <w:t>Introduction, purpose, metho</w:t>
      </w:r>
      <w:r w:rsidR="00C20DFC">
        <w:rPr>
          <w:rFonts w:ascii="Calibri" w:hAnsi="Calibri"/>
          <w:bCs/>
          <w:sz w:val="22"/>
          <w:szCs w:val="22"/>
        </w:rPr>
        <w:t>ds,</w:t>
      </w:r>
      <w:r w:rsidR="00C20DFC" w:rsidRPr="00C2121E">
        <w:rPr>
          <w:rFonts w:ascii="Calibri" w:hAnsi="Calibri"/>
          <w:bCs/>
          <w:sz w:val="22"/>
          <w:szCs w:val="22"/>
        </w:rPr>
        <w:t xml:space="preserve"> findings, conclusion</w:t>
      </w:r>
      <w:r w:rsidR="00C20DFC" w:rsidRPr="00A55F8A">
        <w:rPr>
          <w:rFonts w:ascii="Calibri" w:hAnsi="Calibri"/>
          <w:b/>
          <w:sz w:val="22"/>
          <w:szCs w:val="22"/>
        </w:rPr>
        <w:t xml:space="preserve"> </w:t>
      </w:r>
    </w:p>
    <w:p w14:paraId="5AABD15C" w14:textId="7EA60D42" w:rsidR="00A55F8A" w:rsidRDefault="00C20DFC" w:rsidP="00CB73FF">
      <w:pPr>
        <w:ind w:left="1701" w:hanging="1701"/>
        <w:rPr>
          <w:rFonts w:ascii="Calibri" w:hAnsi="Calibri"/>
          <w:bCs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Practic</w:t>
      </w:r>
      <w:r w:rsidR="00CB73FF">
        <w:rPr>
          <w:rFonts w:ascii="Calibri" w:hAnsi="Calibri"/>
          <w:b/>
          <w:sz w:val="22"/>
          <w:szCs w:val="22"/>
        </w:rPr>
        <w:t xml:space="preserve">e paper   -   </w:t>
      </w:r>
      <w:r w:rsidR="00880578">
        <w:rPr>
          <w:rFonts w:ascii="Calibri" w:hAnsi="Calibri"/>
          <w:bCs/>
          <w:sz w:val="22"/>
          <w:szCs w:val="22"/>
        </w:rPr>
        <w:t>Context, problem, implementation, outcomes and impact, lesson learned, recommendation</w:t>
      </w:r>
    </w:p>
    <w:p w14:paraId="1B2114FE" w14:textId="3CDDC897" w:rsidR="00C20DFC" w:rsidRPr="00C20DFC" w:rsidRDefault="00210C71" w:rsidP="00C20DFC">
      <w:pPr>
        <w:jc w:val="both"/>
        <w:rPr>
          <w:rFonts w:ascii="Calibri" w:hAnsi="Calibri"/>
          <w:bCs/>
          <w:sz w:val="22"/>
          <w:szCs w:val="22"/>
        </w:rPr>
      </w:pPr>
      <w:r w:rsidRPr="00210C71">
        <w:rPr>
          <w:rFonts w:ascii="Calibri" w:hAnsi="Calibri"/>
          <w:b/>
          <w:sz w:val="22"/>
          <w:szCs w:val="22"/>
        </w:rPr>
        <w:t>Poster</w:t>
      </w:r>
      <w:r w:rsidR="00CB73FF">
        <w:rPr>
          <w:rFonts w:ascii="Calibri" w:hAnsi="Calibri"/>
          <w:b/>
          <w:sz w:val="22"/>
          <w:szCs w:val="22"/>
        </w:rPr>
        <w:tab/>
      </w:r>
      <w:r w:rsidR="00CB73FF">
        <w:rPr>
          <w:rFonts w:ascii="Calibri" w:hAnsi="Calibri"/>
          <w:b/>
          <w:sz w:val="22"/>
          <w:szCs w:val="22"/>
        </w:rPr>
        <w:tab/>
        <w:t xml:space="preserve"> </w:t>
      </w:r>
      <w:r w:rsidR="0007072D">
        <w:rPr>
          <w:rFonts w:ascii="Calibri" w:hAnsi="Calibri"/>
          <w:b/>
          <w:sz w:val="22"/>
          <w:szCs w:val="22"/>
        </w:rPr>
        <w:t xml:space="preserve">- </w:t>
      </w:r>
      <w:r w:rsidR="00CB73FF">
        <w:rPr>
          <w:rFonts w:ascii="Calibri" w:hAnsi="Calibri"/>
          <w:b/>
          <w:sz w:val="22"/>
          <w:szCs w:val="22"/>
        </w:rPr>
        <w:t xml:space="preserve">  </w:t>
      </w:r>
      <w:r w:rsidR="00C20DFC" w:rsidRPr="00C20DFC">
        <w:rPr>
          <w:rFonts w:ascii="Calibri" w:hAnsi="Calibri"/>
          <w:bCs/>
          <w:sz w:val="22"/>
          <w:szCs w:val="22"/>
        </w:rPr>
        <w:t xml:space="preserve">Refer to either short paper or practice paper </w:t>
      </w:r>
    </w:p>
    <w:p w14:paraId="2FE2048F" w14:textId="77777777" w:rsidR="00A55F8A" w:rsidRPr="00951C83" w:rsidRDefault="00A55F8A" w:rsidP="00A55F8A">
      <w:pPr>
        <w:jc w:val="both"/>
        <w:rPr>
          <w:rFonts w:ascii="Calibri" w:eastAsia="Calibri" w:hAnsi="Calibri"/>
          <w:i/>
          <w:sz w:val="20"/>
          <w:szCs w:val="20"/>
          <w:lang w:val="en-MY" w:eastAsia="en-MY"/>
        </w:rPr>
      </w:pPr>
    </w:p>
    <w:p w14:paraId="34287D8F" w14:textId="77777777" w:rsidR="0007072D" w:rsidRDefault="0007072D" w:rsidP="005137DE">
      <w:pPr>
        <w:jc w:val="both"/>
        <w:rPr>
          <w:rFonts w:ascii="Calibri" w:hAnsi="Calibri"/>
          <w:b/>
          <w:sz w:val="20"/>
          <w:szCs w:val="20"/>
          <w:lang w:val="en-MY"/>
        </w:rPr>
      </w:pPr>
    </w:p>
    <w:p w14:paraId="381EA7CB" w14:textId="437D2CB2" w:rsidR="005137DE" w:rsidRDefault="005137DE" w:rsidP="005137DE">
      <w:pPr>
        <w:jc w:val="both"/>
        <w:rPr>
          <w:rFonts w:ascii="Calibri" w:hAnsi="Calibri"/>
          <w:sz w:val="20"/>
          <w:szCs w:val="20"/>
        </w:rPr>
      </w:pPr>
      <w:r w:rsidRPr="00DA0C4B">
        <w:rPr>
          <w:rFonts w:ascii="Calibri" w:hAnsi="Calibri"/>
          <w:b/>
          <w:sz w:val="20"/>
          <w:szCs w:val="20"/>
        </w:rPr>
        <w:t>Keywords:</w:t>
      </w:r>
      <w:r w:rsidR="007552D8" w:rsidRPr="00DA0C4B">
        <w:rPr>
          <w:rFonts w:ascii="Calibri" w:hAnsi="Calibri"/>
          <w:b/>
          <w:sz w:val="20"/>
          <w:szCs w:val="20"/>
        </w:rPr>
        <w:t xml:space="preserve"> </w:t>
      </w:r>
      <w:r w:rsidR="00BF5E6B">
        <w:rPr>
          <w:rFonts w:ascii="Calibri" w:hAnsi="Calibri"/>
          <w:sz w:val="20"/>
          <w:szCs w:val="20"/>
        </w:rPr>
        <w:t>Keyword1; Keyword2; Keyword3; Keyword4; Keyword5</w:t>
      </w:r>
    </w:p>
    <w:p w14:paraId="1AEF2AE8" w14:textId="77777777" w:rsidR="00C20DFC" w:rsidRDefault="00C20DFC" w:rsidP="005137DE">
      <w:pPr>
        <w:jc w:val="both"/>
        <w:rPr>
          <w:rFonts w:ascii="Calibri" w:hAnsi="Calibri"/>
          <w:sz w:val="20"/>
          <w:szCs w:val="20"/>
        </w:rPr>
      </w:pPr>
    </w:p>
    <w:p w14:paraId="4694838A" w14:textId="77777777" w:rsidR="00880578" w:rsidRDefault="00880578" w:rsidP="005137DE">
      <w:pPr>
        <w:jc w:val="both"/>
        <w:rPr>
          <w:rFonts w:ascii="Calibri" w:hAnsi="Calibri"/>
          <w:sz w:val="20"/>
          <w:szCs w:val="20"/>
        </w:rPr>
      </w:pPr>
    </w:p>
    <w:p w14:paraId="635EC87F" w14:textId="77777777" w:rsidR="00CB73FF" w:rsidRDefault="00CB73FF" w:rsidP="005137DE">
      <w:pPr>
        <w:jc w:val="both"/>
        <w:rPr>
          <w:rFonts w:ascii="Calibri" w:hAnsi="Calibri"/>
          <w:b/>
          <w:bCs/>
          <w:sz w:val="20"/>
          <w:szCs w:val="20"/>
        </w:rPr>
      </w:pPr>
    </w:p>
    <w:p w14:paraId="688DAA00" w14:textId="77777777" w:rsidR="00CB73FF" w:rsidRDefault="00CB73FF" w:rsidP="005137DE">
      <w:pPr>
        <w:jc w:val="both"/>
        <w:rPr>
          <w:rFonts w:ascii="Calibri" w:hAnsi="Calibri"/>
          <w:b/>
          <w:bCs/>
          <w:sz w:val="20"/>
          <w:szCs w:val="20"/>
        </w:rPr>
      </w:pPr>
    </w:p>
    <w:p w14:paraId="5B4BB2F5" w14:textId="77777777" w:rsidR="00CB73FF" w:rsidRDefault="00CB73FF" w:rsidP="005137DE">
      <w:pPr>
        <w:jc w:val="both"/>
        <w:rPr>
          <w:rFonts w:ascii="Calibri" w:hAnsi="Calibri"/>
          <w:b/>
          <w:bCs/>
          <w:sz w:val="20"/>
          <w:szCs w:val="20"/>
        </w:rPr>
      </w:pPr>
    </w:p>
    <w:p w14:paraId="374A57ED" w14:textId="77777777" w:rsidR="00CB73FF" w:rsidRDefault="00CB73FF" w:rsidP="005137DE">
      <w:pPr>
        <w:jc w:val="both"/>
        <w:rPr>
          <w:rFonts w:ascii="Calibri" w:hAnsi="Calibri"/>
          <w:b/>
          <w:bCs/>
          <w:sz w:val="20"/>
          <w:szCs w:val="20"/>
        </w:rPr>
      </w:pPr>
    </w:p>
    <w:p w14:paraId="5B4CF8D7" w14:textId="77777777" w:rsidR="00CB73FF" w:rsidRDefault="00CB73FF" w:rsidP="005137DE">
      <w:pPr>
        <w:jc w:val="both"/>
        <w:rPr>
          <w:rFonts w:ascii="Calibri" w:hAnsi="Calibri"/>
          <w:b/>
          <w:bCs/>
          <w:sz w:val="20"/>
          <w:szCs w:val="20"/>
        </w:rPr>
      </w:pPr>
    </w:p>
    <w:p w14:paraId="3671B104" w14:textId="77777777" w:rsidR="00CB73FF" w:rsidRDefault="00CB73FF" w:rsidP="005137DE">
      <w:pPr>
        <w:jc w:val="both"/>
        <w:rPr>
          <w:rFonts w:ascii="Calibri" w:hAnsi="Calibri"/>
          <w:b/>
          <w:bCs/>
          <w:sz w:val="20"/>
          <w:szCs w:val="20"/>
        </w:rPr>
      </w:pPr>
    </w:p>
    <w:p w14:paraId="53395436" w14:textId="32F32F7E" w:rsidR="00CB73FF" w:rsidRDefault="00CB73FF" w:rsidP="005137DE">
      <w:pPr>
        <w:jc w:val="both"/>
        <w:rPr>
          <w:rFonts w:ascii="Calibri" w:hAnsi="Calibri"/>
          <w:b/>
          <w:bCs/>
          <w:sz w:val="20"/>
          <w:szCs w:val="20"/>
        </w:rPr>
      </w:pPr>
      <w:r w:rsidRPr="00CB73FF">
        <w:rPr>
          <w:rFonts w:ascii="Calibri" w:hAnsi="Calibri"/>
          <w:b/>
          <w:bCs/>
          <w:sz w:val="20"/>
          <w:szCs w:val="20"/>
        </w:rPr>
        <w:t>Please indicate submission type (tick one):</w:t>
      </w:r>
    </w:p>
    <w:p w14:paraId="0FE1BFD1" w14:textId="55AFC585" w:rsidR="00880578" w:rsidRDefault="00A55F8A" w:rsidP="005137DE">
      <w:pPr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1"/>
        <w:gridCol w:w="708"/>
      </w:tblGrid>
      <w:tr w:rsidR="0007072D" w:rsidRPr="00CB73FF" w14:paraId="3D46A9CC" w14:textId="77777777" w:rsidTr="0007072D">
        <w:tc>
          <w:tcPr>
            <w:tcW w:w="1981" w:type="dxa"/>
          </w:tcPr>
          <w:p w14:paraId="43BC3B49" w14:textId="736BF79F" w:rsidR="0007072D" w:rsidRPr="00CB73FF" w:rsidRDefault="0007072D" w:rsidP="0007072D">
            <w:pPr>
              <w:jc w:val="both"/>
              <w:rPr>
                <w:rFonts w:ascii="Calibri" w:hAnsi="Calibri"/>
                <w:sz w:val="20"/>
                <w:szCs w:val="20"/>
              </w:rPr>
            </w:pPr>
            <w:r w:rsidRPr="00CB73FF">
              <w:rPr>
                <w:rFonts w:ascii="Calibri" w:hAnsi="Calibri"/>
                <w:sz w:val="20"/>
                <w:szCs w:val="20"/>
              </w:rPr>
              <w:t xml:space="preserve">Full paper </w:t>
            </w:r>
          </w:p>
        </w:tc>
        <w:tc>
          <w:tcPr>
            <w:tcW w:w="708" w:type="dxa"/>
          </w:tcPr>
          <w:p w14:paraId="2E91B17B" w14:textId="78F0AA25" w:rsidR="0007072D" w:rsidRPr="00CB73FF" w:rsidRDefault="0007072D" w:rsidP="0007072D">
            <w:pPr>
              <w:jc w:val="both"/>
              <w:rPr>
                <w:rFonts w:ascii="Calibri" w:hAnsi="Calibri"/>
                <w:sz w:val="20"/>
                <w:szCs w:val="20"/>
              </w:rPr>
            </w:pPr>
          </w:p>
        </w:tc>
      </w:tr>
      <w:tr w:rsidR="0007072D" w:rsidRPr="00CB73FF" w14:paraId="1A70CAFD" w14:textId="77777777" w:rsidTr="0007072D">
        <w:tc>
          <w:tcPr>
            <w:tcW w:w="1981" w:type="dxa"/>
          </w:tcPr>
          <w:p w14:paraId="27BDBCF5" w14:textId="11D389F3" w:rsidR="0007072D" w:rsidRPr="00CB73FF" w:rsidRDefault="0007072D" w:rsidP="0007072D">
            <w:pPr>
              <w:jc w:val="both"/>
              <w:rPr>
                <w:rFonts w:ascii="Calibri" w:hAnsi="Calibri"/>
                <w:sz w:val="20"/>
                <w:szCs w:val="20"/>
              </w:rPr>
            </w:pPr>
            <w:r w:rsidRPr="00CB73FF">
              <w:rPr>
                <w:rFonts w:ascii="Calibri" w:hAnsi="Calibri"/>
                <w:sz w:val="20"/>
                <w:szCs w:val="20"/>
              </w:rPr>
              <w:t>Short paper</w:t>
            </w:r>
          </w:p>
        </w:tc>
        <w:tc>
          <w:tcPr>
            <w:tcW w:w="708" w:type="dxa"/>
          </w:tcPr>
          <w:p w14:paraId="5AECD871" w14:textId="273B4473" w:rsidR="0007072D" w:rsidRPr="00CB73FF" w:rsidRDefault="0007072D" w:rsidP="0007072D">
            <w:pPr>
              <w:jc w:val="both"/>
              <w:rPr>
                <w:rFonts w:ascii="Calibri" w:hAnsi="Calibri"/>
                <w:sz w:val="20"/>
                <w:szCs w:val="20"/>
              </w:rPr>
            </w:pPr>
          </w:p>
        </w:tc>
      </w:tr>
      <w:tr w:rsidR="0007072D" w:rsidRPr="00CB73FF" w14:paraId="6BA3ECC2" w14:textId="77777777" w:rsidTr="0007072D">
        <w:tc>
          <w:tcPr>
            <w:tcW w:w="1981" w:type="dxa"/>
          </w:tcPr>
          <w:p w14:paraId="5E179868" w14:textId="7B5FE572" w:rsidR="0007072D" w:rsidRPr="00CB73FF" w:rsidRDefault="0007072D" w:rsidP="0007072D">
            <w:pPr>
              <w:jc w:val="both"/>
              <w:rPr>
                <w:rFonts w:ascii="Calibri" w:hAnsi="Calibri"/>
                <w:sz w:val="20"/>
                <w:szCs w:val="20"/>
              </w:rPr>
            </w:pPr>
            <w:r w:rsidRPr="00CB73FF">
              <w:rPr>
                <w:rFonts w:ascii="Calibri" w:hAnsi="Calibri"/>
                <w:sz w:val="20"/>
                <w:szCs w:val="20"/>
              </w:rPr>
              <w:t>Practice paper</w:t>
            </w:r>
          </w:p>
        </w:tc>
        <w:tc>
          <w:tcPr>
            <w:tcW w:w="708" w:type="dxa"/>
          </w:tcPr>
          <w:p w14:paraId="7427FC9C" w14:textId="3506B9ED" w:rsidR="0007072D" w:rsidRPr="00CB73FF" w:rsidRDefault="0007072D" w:rsidP="0007072D">
            <w:pPr>
              <w:jc w:val="both"/>
              <w:rPr>
                <w:rFonts w:ascii="Calibri" w:hAnsi="Calibri"/>
                <w:sz w:val="20"/>
                <w:szCs w:val="20"/>
              </w:rPr>
            </w:pPr>
          </w:p>
        </w:tc>
      </w:tr>
      <w:tr w:rsidR="0007072D" w:rsidRPr="00CB73FF" w14:paraId="47E56DCD" w14:textId="77777777" w:rsidTr="0007072D">
        <w:tc>
          <w:tcPr>
            <w:tcW w:w="1981" w:type="dxa"/>
          </w:tcPr>
          <w:p w14:paraId="60F64D54" w14:textId="28F25322" w:rsidR="0007072D" w:rsidRPr="00CB73FF" w:rsidRDefault="0007072D" w:rsidP="0007072D">
            <w:pPr>
              <w:jc w:val="both"/>
              <w:rPr>
                <w:rFonts w:ascii="Calibri" w:hAnsi="Calibri"/>
                <w:sz w:val="20"/>
                <w:szCs w:val="20"/>
              </w:rPr>
            </w:pPr>
            <w:r w:rsidRPr="00CB73FF">
              <w:rPr>
                <w:rFonts w:ascii="Calibri" w:hAnsi="Calibri"/>
                <w:sz w:val="20"/>
                <w:szCs w:val="20"/>
              </w:rPr>
              <w:t>Poster</w:t>
            </w:r>
          </w:p>
        </w:tc>
        <w:tc>
          <w:tcPr>
            <w:tcW w:w="708" w:type="dxa"/>
          </w:tcPr>
          <w:p w14:paraId="0ABEBC54" w14:textId="4A3EA96B" w:rsidR="0007072D" w:rsidRPr="00CB73FF" w:rsidRDefault="0007072D" w:rsidP="0007072D">
            <w:pPr>
              <w:jc w:val="both"/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26599A55" w14:textId="77777777" w:rsidR="0007072D" w:rsidRPr="00CB73FF" w:rsidRDefault="0007072D" w:rsidP="005137DE">
      <w:pPr>
        <w:jc w:val="both"/>
        <w:rPr>
          <w:rFonts w:ascii="Calibri" w:hAnsi="Calibri"/>
          <w:sz w:val="20"/>
          <w:szCs w:val="20"/>
        </w:rPr>
      </w:pPr>
    </w:p>
    <w:p w14:paraId="534799D9" w14:textId="2C374C55" w:rsidR="0007072D" w:rsidRPr="0007072D" w:rsidRDefault="0007072D" w:rsidP="0007072D">
      <w:pPr>
        <w:jc w:val="both"/>
        <w:rPr>
          <w:rFonts w:ascii="Calibri" w:hAnsi="Calibri"/>
          <w:b/>
          <w:bCs/>
          <w:sz w:val="20"/>
          <w:szCs w:val="20"/>
        </w:rPr>
      </w:pPr>
      <w:r w:rsidRPr="0007072D">
        <w:rPr>
          <w:rFonts w:ascii="Calibri" w:hAnsi="Calibri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35AEBB" wp14:editId="7441CAD7">
                <wp:simplePos x="0" y="0"/>
                <wp:positionH relativeFrom="column">
                  <wp:posOffset>9525</wp:posOffset>
                </wp:positionH>
                <wp:positionV relativeFrom="paragraph">
                  <wp:posOffset>328295</wp:posOffset>
                </wp:positionV>
                <wp:extent cx="5019675" cy="1766570"/>
                <wp:effectExtent l="0" t="0" r="28575" b="241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9675" cy="1766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31D5FC" w14:textId="2620C973" w:rsidR="0007072D" w:rsidRPr="00CB73FF" w:rsidRDefault="0007072D">
                            <w:pPr>
                              <w:rPr>
                                <w:lang w:val="en-MY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35AE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75pt;margin-top:25.85pt;width:395.25pt;height:139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">
                <v:textbox>
                  <w:txbxContent>
                    <w:p w14:paraId="5931D5FC" w14:textId="2620C973" w:rsidR="0007072D" w:rsidRPr="00CB73FF" w:rsidRDefault="0007072D">
                      <w:pPr>
                        <w:rPr>
                          <w:lang w:val="en-MY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B73FF">
        <w:rPr>
          <w:rFonts w:ascii="Calibri" w:hAnsi="Calibri"/>
          <w:b/>
          <w:bCs/>
          <w:sz w:val="20"/>
          <w:szCs w:val="20"/>
        </w:rPr>
        <w:t>P</w:t>
      </w:r>
      <w:r w:rsidRPr="0007072D">
        <w:rPr>
          <w:rFonts w:ascii="Calibri" w:hAnsi="Calibri"/>
          <w:b/>
          <w:bCs/>
          <w:sz w:val="20"/>
          <w:szCs w:val="20"/>
        </w:rPr>
        <w:t>lease include a brief biography of</w:t>
      </w:r>
      <w:r>
        <w:rPr>
          <w:rFonts w:ascii="Calibri" w:hAnsi="Calibri"/>
          <w:b/>
          <w:bCs/>
          <w:sz w:val="20"/>
          <w:szCs w:val="20"/>
        </w:rPr>
        <w:t xml:space="preserve"> the</w:t>
      </w:r>
      <w:r w:rsidRPr="0007072D">
        <w:rPr>
          <w:rFonts w:ascii="Calibri" w:hAnsi="Calibri"/>
          <w:b/>
          <w:bCs/>
          <w:sz w:val="20"/>
          <w:szCs w:val="20"/>
        </w:rPr>
        <w:t xml:space="preserve"> presenter (300 words)</w:t>
      </w:r>
    </w:p>
    <w:sectPr w:rsidR="0007072D" w:rsidRPr="0007072D" w:rsidSect="005B054B">
      <w:headerReference w:type="even" r:id="rId7"/>
      <w:headerReference w:type="default" r:id="rId8"/>
      <w:footerReference w:type="even" r:id="rId9"/>
      <w:footerReference w:type="default" r:id="rId10"/>
      <w:footerReference w:type="first" r:id="rId11"/>
      <w:pgSz w:w="11909" w:h="16834" w:code="9"/>
      <w:pgMar w:top="2275" w:right="1987" w:bottom="1411" w:left="1987" w:header="1699" w:footer="67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50E96B" w14:textId="77777777" w:rsidR="00F7100D" w:rsidRDefault="00F7100D" w:rsidP="00B03D0A">
      <w:r>
        <w:separator/>
      </w:r>
    </w:p>
  </w:endnote>
  <w:endnote w:type="continuationSeparator" w:id="0">
    <w:p w14:paraId="3D44BA2E" w14:textId="77777777" w:rsidR="00F7100D" w:rsidRDefault="00F7100D" w:rsidP="00B03D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C Morga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ill Sans">
    <w:charset w:val="00"/>
    <w:family w:val="auto"/>
    <w:pitch w:val="variable"/>
    <w:sig w:usb0="80000267" w:usb1="00000000" w:usb2="00000000" w:usb3="00000000" w:csb0="000001F7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731C1D" w14:textId="77777777" w:rsidR="009C1317" w:rsidRPr="009C1317" w:rsidRDefault="009C1317" w:rsidP="009C1317">
    <w:pPr>
      <w:pStyle w:val="Footer"/>
      <w:rPr>
        <w:rFonts w:ascii="Calibri" w:hAnsi="Calibri"/>
        <w:sz w:val="20"/>
        <w:szCs w:val="20"/>
      </w:rPr>
    </w:pPr>
    <w:r w:rsidRPr="009C1317">
      <w:rPr>
        <w:rFonts w:ascii="Calibri" w:hAnsi="Calibri"/>
        <w:sz w:val="20"/>
        <w:szCs w:val="20"/>
      </w:rPr>
      <w:t xml:space="preserve">Page | </w:t>
    </w:r>
    <w:r w:rsidRPr="009C1317">
      <w:rPr>
        <w:rFonts w:ascii="Calibri" w:hAnsi="Calibri"/>
        <w:sz w:val="20"/>
        <w:szCs w:val="20"/>
      </w:rPr>
      <w:fldChar w:fldCharType="begin"/>
    </w:r>
    <w:r w:rsidRPr="009C1317">
      <w:rPr>
        <w:rFonts w:ascii="Calibri" w:hAnsi="Calibri"/>
        <w:sz w:val="20"/>
        <w:szCs w:val="20"/>
      </w:rPr>
      <w:instrText xml:space="preserve"> PAGE   \* MERGEFORMAT </w:instrText>
    </w:r>
    <w:r w:rsidRPr="009C1317">
      <w:rPr>
        <w:rFonts w:ascii="Calibri" w:hAnsi="Calibri"/>
        <w:sz w:val="20"/>
        <w:szCs w:val="20"/>
      </w:rPr>
      <w:fldChar w:fldCharType="separate"/>
    </w:r>
    <w:r w:rsidR="00141BAE">
      <w:rPr>
        <w:rFonts w:ascii="Calibri" w:hAnsi="Calibri"/>
        <w:noProof/>
        <w:sz w:val="20"/>
        <w:szCs w:val="20"/>
      </w:rPr>
      <w:t>2</w:t>
    </w:r>
    <w:r w:rsidRPr="009C1317">
      <w:rPr>
        <w:rFonts w:ascii="Calibri" w:hAnsi="Calibri"/>
        <w:sz w:val="20"/>
        <w:szCs w:val="20"/>
      </w:rPr>
      <w:fldChar w:fldCharType="end"/>
    </w:r>
    <w:r w:rsidRPr="009C1317">
      <w:rPr>
        <w:rFonts w:ascii="Calibri" w:hAnsi="Calibri"/>
        <w:sz w:val="20"/>
        <w:szCs w:val="20"/>
      </w:rPr>
      <w:t xml:space="preserve"> </w:t>
    </w:r>
  </w:p>
  <w:p w14:paraId="5F0A6292" w14:textId="77777777" w:rsidR="00603C91" w:rsidRDefault="00603C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ACB021" w14:textId="77777777" w:rsidR="00761C27" w:rsidRPr="00D04817" w:rsidRDefault="00761C27">
    <w:pPr>
      <w:pStyle w:val="Footer"/>
      <w:jc w:val="right"/>
      <w:rPr>
        <w:rFonts w:ascii="Calibri" w:hAnsi="Calibri"/>
        <w:sz w:val="20"/>
        <w:szCs w:val="20"/>
      </w:rPr>
    </w:pPr>
    <w:r w:rsidRPr="00D04817">
      <w:rPr>
        <w:rFonts w:ascii="Calibri" w:hAnsi="Calibri"/>
        <w:sz w:val="20"/>
        <w:szCs w:val="20"/>
      </w:rPr>
      <w:t xml:space="preserve">Page | </w:t>
    </w:r>
    <w:r w:rsidRPr="00D04817">
      <w:rPr>
        <w:rFonts w:ascii="Calibri" w:hAnsi="Calibri"/>
        <w:sz w:val="20"/>
        <w:szCs w:val="20"/>
      </w:rPr>
      <w:fldChar w:fldCharType="begin"/>
    </w:r>
    <w:r w:rsidRPr="00D04817">
      <w:rPr>
        <w:rFonts w:ascii="Calibri" w:hAnsi="Calibri"/>
        <w:sz w:val="20"/>
        <w:szCs w:val="20"/>
      </w:rPr>
      <w:instrText xml:space="preserve"> PAGE   \* MERGEFORMAT </w:instrText>
    </w:r>
    <w:r w:rsidRPr="00D04817">
      <w:rPr>
        <w:rFonts w:ascii="Calibri" w:hAnsi="Calibri"/>
        <w:sz w:val="20"/>
        <w:szCs w:val="20"/>
      </w:rPr>
      <w:fldChar w:fldCharType="separate"/>
    </w:r>
    <w:r w:rsidR="00141BAE">
      <w:rPr>
        <w:rFonts w:ascii="Calibri" w:hAnsi="Calibri"/>
        <w:noProof/>
        <w:sz w:val="20"/>
        <w:szCs w:val="20"/>
      </w:rPr>
      <w:t>5</w:t>
    </w:r>
    <w:r w:rsidRPr="00D04817">
      <w:rPr>
        <w:rFonts w:ascii="Calibri" w:hAnsi="Calibri"/>
        <w:sz w:val="20"/>
        <w:szCs w:val="20"/>
      </w:rPr>
      <w:fldChar w:fldCharType="end"/>
    </w:r>
    <w:r w:rsidRPr="00D04817">
      <w:rPr>
        <w:rFonts w:ascii="Calibri" w:hAnsi="Calibri"/>
        <w:sz w:val="20"/>
        <w:szCs w:val="20"/>
      </w:rPr>
      <w:t xml:space="preserve"> </w:t>
    </w:r>
  </w:p>
  <w:p w14:paraId="4CED9ED4" w14:textId="77777777" w:rsidR="00761C27" w:rsidRDefault="00761C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6C242C" w14:textId="77777777" w:rsidR="00603C91" w:rsidRPr="009C1317" w:rsidRDefault="00603C91">
    <w:pPr>
      <w:pStyle w:val="Footer"/>
      <w:jc w:val="right"/>
      <w:rPr>
        <w:rFonts w:ascii="Calibri" w:hAnsi="Calibri"/>
        <w:sz w:val="20"/>
        <w:szCs w:val="20"/>
      </w:rPr>
    </w:pPr>
    <w:r w:rsidRPr="009C1317">
      <w:rPr>
        <w:rFonts w:ascii="Calibri" w:hAnsi="Calibri"/>
        <w:sz w:val="20"/>
        <w:szCs w:val="20"/>
      </w:rPr>
      <w:t xml:space="preserve">Page | </w:t>
    </w:r>
    <w:r w:rsidRPr="009C1317">
      <w:rPr>
        <w:rFonts w:ascii="Calibri" w:hAnsi="Calibri"/>
        <w:sz w:val="20"/>
        <w:szCs w:val="20"/>
      </w:rPr>
      <w:fldChar w:fldCharType="begin"/>
    </w:r>
    <w:r w:rsidRPr="009C1317">
      <w:rPr>
        <w:rFonts w:ascii="Calibri" w:hAnsi="Calibri"/>
        <w:sz w:val="20"/>
        <w:szCs w:val="20"/>
      </w:rPr>
      <w:instrText xml:space="preserve"> PAGE   \* MERGEFORMAT </w:instrText>
    </w:r>
    <w:r w:rsidRPr="009C1317">
      <w:rPr>
        <w:rFonts w:ascii="Calibri" w:hAnsi="Calibri"/>
        <w:sz w:val="20"/>
        <w:szCs w:val="20"/>
      </w:rPr>
      <w:fldChar w:fldCharType="separate"/>
    </w:r>
    <w:r w:rsidR="00141BAE">
      <w:rPr>
        <w:rFonts w:ascii="Calibri" w:hAnsi="Calibri"/>
        <w:noProof/>
        <w:sz w:val="20"/>
        <w:szCs w:val="20"/>
      </w:rPr>
      <w:t>1</w:t>
    </w:r>
    <w:r w:rsidRPr="009C1317">
      <w:rPr>
        <w:rFonts w:ascii="Calibri" w:hAnsi="Calibri"/>
        <w:sz w:val="20"/>
        <w:szCs w:val="20"/>
      </w:rPr>
      <w:fldChar w:fldCharType="end"/>
    </w:r>
    <w:r w:rsidRPr="009C1317">
      <w:rPr>
        <w:rFonts w:ascii="Calibri" w:hAnsi="Calibri"/>
        <w:sz w:val="20"/>
        <w:szCs w:val="20"/>
      </w:rPr>
      <w:t xml:space="preserve"> </w:t>
    </w:r>
  </w:p>
  <w:p w14:paraId="6BB4988E" w14:textId="77777777" w:rsidR="00603C91" w:rsidRDefault="00603C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F290D9" w14:textId="77777777" w:rsidR="00F7100D" w:rsidRDefault="00F7100D" w:rsidP="00B03D0A">
      <w:r>
        <w:separator/>
      </w:r>
    </w:p>
  </w:footnote>
  <w:footnote w:type="continuationSeparator" w:id="0">
    <w:p w14:paraId="34980B50" w14:textId="77777777" w:rsidR="00F7100D" w:rsidRDefault="00F7100D" w:rsidP="00B03D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BE79DB" w14:textId="77777777" w:rsidR="00603C91" w:rsidRPr="009C1317" w:rsidRDefault="00BF5E6B">
    <w:pPr>
      <w:pStyle w:val="Header"/>
      <w:rPr>
        <w:rFonts w:ascii="Calibri" w:hAnsi="Calibri"/>
        <w:b/>
        <w:i/>
        <w:sz w:val="20"/>
        <w:szCs w:val="20"/>
      </w:rPr>
    </w:pPr>
    <w:proofErr w:type="spellStart"/>
    <w:r>
      <w:rPr>
        <w:rFonts w:ascii="Calibri" w:hAnsi="Calibri"/>
        <w:b/>
        <w:i/>
        <w:sz w:val="20"/>
        <w:szCs w:val="20"/>
      </w:rPr>
      <w:t>Firstauthor</w:t>
    </w:r>
    <w:proofErr w:type="spellEnd"/>
    <w:r w:rsidR="009C1317" w:rsidRPr="009C1317">
      <w:rPr>
        <w:rFonts w:ascii="Calibri" w:hAnsi="Calibri"/>
        <w:b/>
        <w:i/>
        <w:sz w:val="20"/>
        <w:szCs w:val="20"/>
      </w:rPr>
      <w:t>,</w:t>
    </w:r>
    <w:r>
      <w:rPr>
        <w:rFonts w:ascii="Calibri" w:hAnsi="Calibri"/>
        <w:b/>
        <w:i/>
        <w:sz w:val="20"/>
        <w:szCs w:val="20"/>
      </w:rPr>
      <w:t xml:space="preserve"> </w:t>
    </w:r>
    <w:proofErr w:type="spellStart"/>
    <w:r>
      <w:rPr>
        <w:rFonts w:ascii="Calibri" w:hAnsi="Calibri"/>
        <w:b/>
        <w:i/>
        <w:sz w:val="20"/>
        <w:szCs w:val="20"/>
      </w:rPr>
      <w:t>Secondauthor</w:t>
    </w:r>
    <w:proofErr w:type="spellEnd"/>
    <w:r w:rsidR="009C1317" w:rsidRPr="009C1317">
      <w:rPr>
        <w:rFonts w:ascii="Calibri" w:hAnsi="Calibri"/>
        <w:b/>
        <w:i/>
        <w:sz w:val="20"/>
        <w:szCs w:val="20"/>
      </w:rPr>
      <w:t xml:space="preserve"> &amp;</w:t>
    </w:r>
    <w:r>
      <w:rPr>
        <w:rFonts w:ascii="Calibri" w:hAnsi="Calibri"/>
        <w:b/>
        <w:i/>
        <w:sz w:val="20"/>
        <w:szCs w:val="20"/>
      </w:rPr>
      <w:t xml:space="preserve"> </w:t>
    </w:r>
    <w:proofErr w:type="spellStart"/>
    <w:r>
      <w:rPr>
        <w:rFonts w:ascii="Calibri" w:hAnsi="Calibri"/>
        <w:b/>
        <w:i/>
        <w:sz w:val="20"/>
        <w:szCs w:val="20"/>
      </w:rPr>
      <w:t>Thirdauthor</w:t>
    </w:r>
    <w:proofErr w:type="spellEnd"/>
    <w:r w:rsidR="009C1317" w:rsidRPr="009C1317">
      <w:rPr>
        <w:rFonts w:ascii="Calibri" w:hAnsi="Calibri"/>
        <w:b/>
        <w:i/>
        <w:sz w:val="20"/>
        <w:szCs w:val="20"/>
      </w:rPr>
      <w:t>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BEB02" w14:textId="77777777" w:rsidR="009C1317" w:rsidRPr="009C1317" w:rsidRDefault="00BF5E6B" w:rsidP="009C1317">
    <w:pPr>
      <w:jc w:val="right"/>
      <w:rPr>
        <w:rFonts w:ascii="Calibri" w:hAnsi="Calibri"/>
        <w:b/>
        <w:i/>
        <w:sz w:val="20"/>
        <w:szCs w:val="20"/>
      </w:rPr>
    </w:pPr>
    <w:r>
      <w:rPr>
        <w:rFonts w:ascii="Calibri" w:hAnsi="Calibri"/>
        <w:b/>
        <w:i/>
        <w:sz w:val="20"/>
        <w:szCs w:val="20"/>
      </w:rPr>
      <w:t>Title of the paper title of the paper title of the paper title of the paper</w:t>
    </w:r>
  </w:p>
  <w:p w14:paraId="3A136CB1" w14:textId="77777777" w:rsidR="00603C91" w:rsidRDefault="00603C91">
    <w:pPr>
      <w:pStyle w:val="Header"/>
    </w:pPr>
  </w:p>
  <w:p w14:paraId="163D8849" w14:textId="77777777" w:rsidR="00761C27" w:rsidRDefault="00761C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42E831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40A02"/>
    <w:multiLevelType w:val="hybridMultilevel"/>
    <w:tmpl w:val="260031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D3230"/>
    <w:multiLevelType w:val="hybridMultilevel"/>
    <w:tmpl w:val="46AE04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435A5"/>
    <w:multiLevelType w:val="hybridMultilevel"/>
    <w:tmpl w:val="5024CBA0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CA661E4"/>
    <w:multiLevelType w:val="hybridMultilevel"/>
    <w:tmpl w:val="05828DB8"/>
    <w:lvl w:ilvl="0" w:tplc="04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5" w15:restartNumberingAfterBreak="0">
    <w:nsid w:val="0DCC03B0"/>
    <w:multiLevelType w:val="hybridMultilevel"/>
    <w:tmpl w:val="0EE86156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816ACE"/>
    <w:multiLevelType w:val="hybridMultilevel"/>
    <w:tmpl w:val="165AFF6A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971127"/>
    <w:multiLevelType w:val="hybridMultilevel"/>
    <w:tmpl w:val="1CCC1922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22083D"/>
    <w:multiLevelType w:val="hybridMultilevel"/>
    <w:tmpl w:val="86C233C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7755D7"/>
    <w:multiLevelType w:val="hybridMultilevel"/>
    <w:tmpl w:val="B844B43E"/>
    <w:lvl w:ilvl="0" w:tplc="4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617333"/>
    <w:multiLevelType w:val="hybridMultilevel"/>
    <w:tmpl w:val="889A07A4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1" w15:restartNumberingAfterBreak="0">
    <w:nsid w:val="1C6F0366"/>
    <w:multiLevelType w:val="hybridMultilevel"/>
    <w:tmpl w:val="1B0AB11E"/>
    <w:lvl w:ilvl="0" w:tplc="4D48451A">
      <w:start w:val="2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CB4353"/>
    <w:multiLevelType w:val="hybridMultilevel"/>
    <w:tmpl w:val="F5CAFE2E"/>
    <w:lvl w:ilvl="0" w:tplc="4D48451A">
      <w:start w:val="2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02132A"/>
    <w:multiLevelType w:val="hybridMultilevel"/>
    <w:tmpl w:val="F268481C"/>
    <w:lvl w:ilvl="0" w:tplc="7F56A42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F57701"/>
    <w:multiLevelType w:val="hybridMultilevel"/>
    <w:tmpl w:val="8328357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030853"/>
    <w:multiLevelType w:val="hybridMultilevel"/>
    <w:tmpl w:val="0EE86156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6C4139"/>
    <w:multiLevelType w:val="hybridMultilevel"/>
    <w:tmpl w:val="1DAA6E38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17" w15:restartNumberingAfterBreak="0">
    <w:nsid w:val="1EED24FD"/>
    <w:multiLevelType w:val="hybridMultilevel"/>
    <w:tmpl w:val="6096D1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632C95"/>
    <w:multiLevelType w:val="hybridMultilevel"/>
    <w:tmpl w:val="149CE3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D658F2"/>
    <w:multiLevelType w:val="hybridMultilevel"/>
    <w:tmpl w:val="D1FC4C6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3D55B0C"/>
    <w:multiLevelType w:val="hybridMultilevel"/>
    <w:tmpl w:val="978EC430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25A7222A"/>
    <w:multiLevelType w:val="hybridMultilevel"/>
    <w:tmpl w:val="165AFF6A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3E5CB5"/>
    <w:multiLevelType w:val="multilevel"/>
    <w:tmpl w:val="9F4A6BDA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304B7439"/>
    <w:multiLevelType w:val="hybridMultilevel"/>
    <w:tmpl w:val="DA2689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D34AD5"/>
    <w:multiLevelType w:val="hybridMultilevel"/>
    <w:tmpl w:val="4DAC5106"/>
    <w:lvl w:ilvl="0" w:tplc="9496EC5C">
      <w:start w:val="1"/>
      <w:numFmt w:val="lowerLetter"/>
      <w:lvlText w:val="(%1)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5" w15:restartNumberingAfterBreak="0">
    <w:nsid w:val="3BD651DE"/>
    <w:multiLevelType w:val="hybridMultilevel"/>
    <w:tmpl w:val="F1EA40E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117050"/>
    <w:multiLevelType w:val="hybridMultilevel"/>
    <w:tmpl w:val="E29E89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2B2A1F"/>
    <w:multiLevelType w:val="hybridMultilevel"/>
    <w:tmpl w:val="43FEB4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32C4D"/>
    <w:multiLevelType w:val="multilevel"/>
    <w:tmpl w:val="8432D196"/>
    <w:lvl w:ilvl="0">
      <w:start w:val="4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57F17BA7"/>
    <w:multiLevelType w:val="hybridMultilevel"/>
    <w:tmpl w:val="C44C38CA"/>
    <w:lvl w:ilvl="0" w:tplc="040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30" w15:restartNumberingAfterBreak="0">
    <w:nsid w:val="5B993E8A"/>
    <w:multiLevelType w:val="hybridMultilevel"/>
    <w:tmpl w:val="AC12A0AA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4A05A6"/>
    <w:multiLevelType w:val="hybridMultilevel"/>
    <w:tmpl w:val="D01E8A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0943DE"/>
    <w:multiLevelType w:val="hybridMultilevel"/>
    <w:tmpl w:val="2DDE1FFA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3" w15:restartNumberingAfterBreak="0">
    <w:nsid w:val="66BE5B7C"/>
    <w:multiLevelType w:val="hybridMultilevel"/>
    <w:tmpl w:val="2482EA84"/>
    <w:lvl w:ilvl="0" w:tplc="43BCF524">
      <w:start w:val="1"/>
      <w:numFmt w:val="lowerLetter"/>
      <w:lvlText w:val="%1)"/>
      <w:lvlJc w:val="left"/>
      <w:pPr>
        <w:ind w:left="720" w:hanging="360"/>
      </w:pPr>
      <w:rPr>
        <w:rFonts w:ascii="Calibri" w:hAnsi="Calibri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A75119"/>
    <w:multiLevelType w:val="hybridMultilevel"/>
    <w:tmpl w:val="3C8E7D4E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35" w15:restartNumberingAfterBreak="0">
    <w:nsid w:val="6C64070D"/>
    <w:multiLevelType w:val="hybridMultilevel"/>
    <w:tmpl w:val="44E2FE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D86B93"/>
    <w:multiLevelType w:val="hybridMultilevel"/>
    <w:tmpl w:val="28BE56DC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7" w15:restartNumberingAfterBreak="0">
    <w:nsid w:val="71B33D65"/>
    <w:multiLevelType w:val="hybridMultilevel"/>
    <w:tmpl w:val="3ACACB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7625FE"/>
    <w:multiLevelType w:val="hybridMultilevel"/>
    <w:tmpl w:val="A440D5E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B40BD2"/>
    <w:multiLevelType w:val="hybridMultilevel"/>
    <w:tmpl w:val="CC0C9C4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AA00A3"/>
    <w:multiLevelType w:val="hybridMultilevel"/>
    <w:tmpl w:val="6A8E4A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2085040">
    <w:abstractNumId w:val="24"/>
  </w:num>
  <w:num w:numId="2" w16cid:durableId="739986259">
    <w:abstractNumId w:val="2"/>
  </w:num>
  <w:num w:numId="3" w16cid:durableId="1642878418">
    <w:abstractNumId w:val="37"/>
  </w:num>
  <w:num w:numId="4" w16cid:durableId="401564569">
    <w:abstractNumId w:val="17"/>
  </w:num>
  <w:num w:numId="5" w16cid:durableId="509486353">
    <w:abstractNumId w:val="18"/>
  </w:num>
  <w:num w:numId="6" w16cid:durableId="636687983">
    <w:abstractNumId w:val="23"/>
  </w:num>
  <w:num w:numId="7" w16cid:durableId="1637636063">
    <w:abstractNumId w:val="27"/>
  </w:num>
  <w:num w:numId="8" w16cid:durableId="1307126315">
    <w:abstractNumId w:val="19"/>
  </w:num>
  <w:num w:numId="9" w16cid:durableId="2127307260">
    <w:abstractNumId w:val="25"/>
  </w:num>
  <w:num w:numId="10" w16cid:durableId="2015447407">
    <w:abstractNumId w:val="35"/>
  </w:num>
  <w:num w:numId="11" w16cid:durableId="1953710902">
    <w:abstractNumId w:val="29"/>
  </w:num>
  <w:num w:numId="12" w16cid:durableId="1013144139">
    <w:abstractNumId w:val="22"/>
  </w:num>
  <w:num w:numId="13" w16cid:durableId="798499905">
    <w:abstractNumId w:val="28"/>
  </w:num>
  <w:num w:numId="14" w16cid:durableId="2109815515">
    <w:abstractNumId w:val="26"/>
  </w:num>
  <w:num w:numId="15" w16cid:durableId="313149496">
    <w:abstractNumId w:val="34"/>
  </w:num>
  <w:num w:numId="16" w16cid:durableId="1619605545">
    <w:abstractNumId w:val="1"/>
  </w:num>
  <w:num w:numId="17" w16cid:durableId="1111894569">
    <w:abstractNumId w:val="20"/>
  </w:num>
  <w:num w:numId="18" w16cid:durableId="780534386">
    <w:abstractNumId w:val="10"/>
  </w:num>
  <w:num w:numId="19" w16cid:durableId="2115862296">
    <w:abstractNumId w:val="31"/>
  </w:num>
  <w:num w:numId="20" w16cid:durableId="421031548">
    <w:abstractNumId w:val="16"/>
  </w:num>
  <w:num w:numId="21" w16cid:durableId="1599173499">
    <w:abstractNumId w:val="32"/>
  </w:num>
  <w:num w:numId="22" w16cid:durableId="81413588">
    <w:abstractNumId w:val="3"/>
  </w:num>
  <w:num w:numId="23" w16cid:durableId="385178825">
    <w:abstractNumId w:val="36"/>
  </w:num>
  <w:num w:numId="24" w16cid:durableId="1610703887">
    <w:abstractNumId w:val="21"/>
  </w:num>
  <w:num w:numId="25" w16cid:durableId="1908110891">
    <w:abstractNumId w:val="4"/>
  </w:num>
  <w:num w:numId="26" w16cid:durableId="533348952">
    <w:abstractNumId w:val="7"/>
  </w:num>
  <w:num w:numId="27" w16cid:durableId="1729455703">
    <w:abstractNumId w:val="15"/>
  </w:num>
  <w:num w:numId="28" w16cid:durableId="1602450019">
    <w:abstractNumId w:val="12"/>
  </w:num>
  <w:num w:numId="29" w16cid:durableId="248584968">
    <w:abstractNumId w:val="33"/>
  </w:num>
  <w:num w:numId="30" w16cid:durableId="795830138">
    <w:abstractNumId w:val="11"/>
  </w:num>
  <w:num w:numId="31" w16cid:durableId="287511333">
    <w:abstractNumId w:val="8"/>
  </w:num>
  <w:num w:numId="32" w16cid:durableId="367295538">
    <w:abstractNumId w:val="6"/>
  </w:num>
  <w:num w:numId="33" w16cid:durableId="1518080128">
    <w:abstractNumId w:val="14"/>
  </w:num>
  <w:num w:numId="34" w16cid:durableId="751706606">
    <w:abstractNumId w:val="9"/>
  </w:num>
  <w:num w:numId="35" w16cid:durableId="1325276245">
    <w:abstractNumId w:val="5"/>
  </w:num>
  <w:num w:numId="36" w16cid:durableId="527763169">
    <w:abstractNumId w:val="30"/>
  </w:num>
  <w:num w:numId="37" w16cid:durableId="460225336">
    <w:abstractNumId w:val="40"/>
  </w:num>
  <w:num w:numId="38" w16cid:durableId="1901674115">
    <w:abstractNumId w:val="0"/>
  </w:num>
  <w:num w:numId="39" w16cid:durableId="546138935">
    <w:abstractNumId w:val="38"/>
  </w:num>
  <w:num w:numId="40" w16cid:durableId="644312327">
    <w:abstractNumId w:val="39"/>
  </w:num>
  <w:num w:numId="41" w16cid:durableId="1068068545">
    <w:abstractNumId w:val="1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sjC2MDO2NDa2MLRQ0lEKTi0uzszPAykwrAUA53vF/CwAAAA="/>
  </w:docVars>
  <w:rsids>
    <w:rsidRoot w:val="005137DE"/>
    <w:rsid w:val="00020C4A"/>
    <w:rsid w:val="00023FBB"/>
    <w:rsid w:val="000304DA"/>
    <w:rsid w:val="000459B8"/>
    <w:rsid w:val="00046517"/>
    <w:rsid w:val="000554F9"/>
    <w:rsid w:val="00065EA2"/>
    <w:rsid w:val="0007072D"/>
    <w:rsid w:val="0007167C"/>
    <w:rsid w:val="000831FF"/>
    <w:rsid w:val="00084ABC"/>
    <w:rsid w:val="0009094E"/>
    <w:rsid w:val="000A6A05"/>
    <w:rsid w:val="000A7A99"/>
    <w:rsid w:val="000C6DB3"/>
    <w:rsid w:val="000D22BD"/>
    <w:rsid w:val="000F0A9D"/>
    <w:rsid w:val="000F2BAE"/>
    <w:rsid w:val="0010072F"/>
    <w:rsid w:val="00105EBC"/>
    <w:rsid w:val="00113785"/>
    <w:rsid w:val="00115C5B"/>
    <w:rsid w:val="00127DBA"/>
    <w:rsid w:val="00134BD8"/>
    <w:rsid w:val="00136D94"/>
    <w:rsid w:val="00141BAE"/>
    <w:rsid w:val="001429AB"/>
    <w:rsid w:val="00155963"/>
    <w:rsid w:val="00155ACE"/>
    <w:rsid w:val="001640E8"/>
    <w:rsid w:val="00166FCA"/>
    <w:rsid w:val="00176E2C"/>
    <w:rsid w:val="00181E76"/>
    <w:rsid w:val="00184045"/>
    <w:rsid w:val="001A0116"/>
    <w:rsid w:val="001A4A03"/>
    <w:rsid w:val="001B0BBC"/>
    <w:rsid w:val="001C434D"/>
    <w:rsid w:val="001C5C20"/>
    <w:rsid w:val="001C62A6"/>
    <w:rsid w:val="001D086A"/>
    <w:rsid w:val="001D54C0"/>
    <w:rsid w:val="001F3ABF"/>
    <w:rsid w:val="00203783"/>
    <w:rsid w:val="002055DF"/>
    <w:rsid w:val="00210A74"/>
    <w:rsid w:val="00210C71"/>
    <w:rsid w:val="002115E6"/>
    <w:rsid w:val="002217EB"/>
    <w:rsid w:val="002430FC"/>
    <w:rsid w:val="00243CA2"/>
    <w:rsid w:val="002467B6"/>
    <w:rsid w:val="0025350B"/>
    <w:rsid w:val="00256BF2"/>
    <w:rsid w:val="0026050A"/>
    <w:rsid w:val="00267693"/>
    <w:rsid w:val="0028331D"/>
    <w:rsid w:val="002902D3"/>
    <w:rsid w:val="002A513B"/>
    <w:rsid w:val="002B1400"/>
    <w:rsid w:val="002C17C5"/>
    <w:rsid w:val="002C6146"/>
    <w:rsid w:val="002D4515"/>
    <w:rsid w:val="002E036B"/>
    <w:rsid w:val="002E090F"/>
    <w:rsid w:val="002E43EF"/>
    <w:rsid w:val="002F7031"/>
    <w:rsid w:val="00300797"/>
    <w:rsid w:val="00300FCA"/>
    <w:rsid w:val="00304FA1"/>
    <w:rsid w:val="00312224"/>
    <w:rsid w:val="0031311B"/>
    <w:rsid w:val="00314A28"/>
    <w:rsid w:val="003172B1"/>
    <w:rsid w:val="00320054"/>
    <w:rsid w:val="0032007F"/>
    <w:rsid w:val="00325C6F"/>
    <w:rsid w:val="00350AD5"/>
    <w:rsid w:val="003568C7"/>
    <w:rsid w:val="0038669C"/>
    <w:rsid w:val="003871CC"/>
    <w:rsid w:val="00393012"/>
    <w:rsid w:val="003950EC"/>
    <w:rsid w:val="003A0EC6"/>
    <w:rsid w:val="003A7E85"/>
    <w:rsid w:val="003B207C"/>
    <w:rsid w:val="003B5816"/>
    <w:rsid w:val="003C06C2"/>
    <w:rsid w:val="003C1100"/>
    <w:rsid w:val="003D30E4"/>
    <w:rsid w:val="003D3F32"/>
    <w:rsid w:val="003D44E4"/>
    <w:rsid w:val="003D6767"/>
    <w:rsid w:val="003D7934"/>
    <w:rsid w:val="003E1D51"/>
    <w:rsid w:val="003F7828"/>
    <w:rsid w:val="0040181F"/>
    <w:rsid w:val="00401B27"/>
    <w:rsid w:val="004021DB"/>
    <w:rsid w:val="0040536E"/>
    <w:rsid w:val="004123EA"/>
    <w:rsid w:val="0042205D"/>
    <w:rsid w:val="00422F5F"/>
    <w:rsid w:val="004275ED"/>
    <w:rsid w:val="004368AC"/>
    <w:rsid w:val="004458FF"/>
    <w:rsid w:val="00445B02"/>
    <w:rsid w:val="00465874"/>
    <w:rsid w:val="004749A4"/>
    <w:rsid w:val="00481E46"/>
    <w:rsid w:val="00494950"/>
    <w:rsid w:val="004A19FC"/>
    <w:rsid w:val="004A4EC6"/>
    <w:rsid w:val="004A5E09"/>
    <w:rsid w:val="004B0CF0"/>
    <w:rsid w:val="004C6E2E"/>
    <w:rsid w:val="004D1F1E"/>
    <w:rsid w:val="004D78E4"/>
    <w:rsid w:val="004E3B79"/>
    <w:rsid w:val="004E6445"/>
    <w:rsid w:val="004F5363"/>
    <w:rsid w:val="004F6457"/>
    <w:rsid w:val="00511CDF"/>
    <w:rsid w:val="005137DE"/>
    <w:rsid w:val="00513EF2"/>
    <w:rsid w:val="005260B9"/>
    <w:rsid w:val="00547F20"/>
    <w:rsid w:val="00573205"/>
    <w:rsid w:val="00576B05"/>
    <w:rsid w:val="00587BF6"/>
    <w:rsid w:val="0059288A"/>
    <w:rsid w:val="00593D1C"/>
    <w:rsid w:val="00595170"/>
    <w:rsid w:val="00595C35"/>
    <w:rsid w:val="00597223"/>
    <w:rsid w:val="005A3AAC"/>
    <w:rsid w:val="005A5EDF"/>
    <w:rsid w:val="005A6C69"/>
    <w:rsid w:val="005B054B"/>
    <w:rsid w:val="005B2774"/>
    <w:rsid w:val="005B2B67"/>
    <w:rsid w:val="005C3E29"/>
    <w:rsid w:val="005D0890"/>
    <w:rsid w:val="005D32CB"/>
    <w:rsid w:val="005D4FE1"/>
    <w:rsid w:val="005D5240"/>
    <w:rsid w:val="005E4C3B"/>
    <w:rsid w:val="00603C91"/>
    <w:rsid w:val="00622BC0"/>
    <w:rsid w:val="00634FCC"/>
    <w:rsid w:val="00637C79"/>
    <w:rsid w:val="006423A3"/>
    <w:rsid w:val="00660C89"/>
    <w:rsid w:val="006728CE"/>
    <w:rsid w:val="006753D5"/>
    <w:rsid w:val="00677FF5"/>
    <w:rsid w:val="006802C3"/>
    <w:rsid w:val="006836BA"/>
    <w:rsid w:val="00683B03"/>
    <w:rsid w:val="006A1DD1"/>
    <w:rsid w:val="006C2C66"/>
    <w:rsid w:val="006C2E66"/>
    <w:rsid w:val="006C5FB2"/>
    <w:rsid w:val="006E4EE7"/>
    <w:rsid w:val="006E73C2"/>
    <w:rsid w:val="006F5A5E"/>
    <w:rsid w:val="00703441"/>
    <w:rsid w:val="00721441"/>
    <w:rsid w:val="00721B15"/>
    <w:rsid w:val="007227A9"/>
    <w:rsid w:val="0072641A"/>
    <w:rsid w:val="00730748"/>
    <w:rsid w:val="00734431"/>
    <w:rsid w:val="007413C3"/>
    <w:rsid w:val="00743527"/>
    <w:rsid w:val="00747231"/>
    <w:rsid w:val="007477C3"/>
    <w:rsid w:val="007552D8"/>
    <w:rsid w:val="00756DB7"/>
    <w:rsid w:val="00761C27"/>
    <w:rsid w:val="00771A52"/>
    <w:rsid w:val="007758C5"/>
    <w:rsid w:val="00776794"/>
    <w:rsid w:val="00783E0C"/>
    <w:rsid w:val="007923E0"/>
    <w:rsid w:val="00796D57"/>
    <w:rsid w:val="00797F9A"/>
    <w:rsid w:val="007A18D5"/>
    <w:rsid w:val="007A1FD8"/>
    <w:rsid w:val="007C3774"/>
    <w:rsid w:val="007C746C"/>
    <w:rsid w:val="007D4BBD"/>
    <w:rsid w:val="00802CAB"/>
    <w:rsid w:val="008108B5"/>
    <w:rsid w:val="00826FF6"/>
    <w:rsid w:val="00827518"/>
    <w:rsid w:val="00830E73"/>
    <w:rsid w:val="00847767"/>
    <w:rsid w:val="008479D9"/>
    <w:rsid w:val="00847DCB"/>
    <w:rsid w:val="00856D0B"/>
    <w:rsid w:val="00862373"/>
    <w:rsid w:val="00864317"/>
    <w:rsid w:val="00880578"/>
    <w:rsid w:val="0089584F"/>
    <w:rsid w:val="008A7AED"/>
    <w:rsid w:val="008B48D3"/>
    <w:rsid w:val="008C370C"/>
    <w:rsid w:val="008C461D"/>
    <w:rsid w:val="008C6A1F"/>
    <w:rsid w:val="008C7487"/>
    <w:rsid w:val="008D580D"/>
    <w:rsid w:val="008E0279"/>
    <w:rsid w:val="008E5894"/>
    <w:rsid w:val="008F447D"/>
    <w:rsid w:val="008F7273"/>
    <w:rsid w:val="00903A2D"/>
    <w:rsid w:val="00903F41"/>
    <w:rsid w:val="00906A17"/>
    <w:rsid w:val="00914FB2"/>
    <w:rsid w:val="00915B98"/>
    <w:rsid w:val="00924818"/>
    <w:rsid w:val="009277B1"/>
    <w:rsid w:val="0093291D"/>
    <w:rsid w:val="00951C83"/>
    <w:rsid w:val="00954881"/>
    <w:rsid w:val="009608D2"/>
    <w:rsid w:val="009643DE"/>
    <w:rsid w:val="00967840"/>
    <w:rsid w:val="00972885"/>
    <w:rsid w:val="00991297"/>
    <w:rsid w:val="009A0D00"/>
    <w:rsid w:val="009A1B1E"/>
    <w:rsid w:val="009A22F7"/>
    <w:rsid w:val="009A28E7"/>
    <w:rsid w:val="009A6D13"/>
    <w:rsid w:val="009C1317"/>
    <w:rsid w:val="009C43C4"/>
    <w:rsid w:val="009C4619"/>
    <w:rsid w:val="009C64DE"/>
    <w:rsid w:val="009D2AD3"/>
    <w:rsid w:val="009D3A54"/>
    <w:rsid w:val="009E5481"/>
    <w:rsid w:val="009F5A7D"/>
    <w:rsid w:val="00A01C84"/>
    <w:rsid w:val="00A04811"/>
    <w:rsid w:val="00A04821"/>
    <w:rsid w:val="00A0533F"/>
    <w:rsid w:val="00A13BD9"/>
    <w:rsid w:val="00A26B2E"/>
    <w:rsid w:val="00A30D58"/>
    <w:rsid w:val="00A34A2F"/>
    <w:rsid w:val="00A374DC"/>
    <w:rsid w:val="00A46A45"/>
    <w:rsid w:val="00A55F8A"/>
    <w:rsid w:val="00A61EC1"/>
    <w:rsid w:val="00A64B9D"/>
    <w:rsid w:val="00A74A83"/>
    <w:rsid w:val="00A80D13"/>
    <w:rsid w:val="00A92A3B"/>
    <w:rsid w:val="00A93237"/>
    <w:rsid w:val="00A946C2"/>
    <w:rsid w:val="00A95953"/>
    <w:rsid w:val="00AA48D1"/>
    <w:rsid w:val="00AB2C21"/>
    <w:rsid w:val="00AB43C1"/>
    <w:rsid w:val="00AB7BEA"/>
    <w:rsid w:val="00AC5D2C"/>
    <w:rsid w:val="00AD378F"/>
    <w:rsid w:val="00AD4413"/>
    <w:rsid w:val="00AE640B"/>
    <w:rsid w:val="00AF4BDB"/>
    <w:rsid w:val="00AF616F"/>
    <w:rsid w:val="00AF7065"/>
    <w:rsid w:val="00B01385"/>
    <w:rsid w:val="00B03D0A"/>
    <w:rsid w:val="00B125CB"/>
    <w:rsid w:val="00B1313B"/>
    <w:rsid w:val="00B16C3C"/>
    <w:rsid w:val="00B31FDF"/>
    <w:rsid w:val="00B37A13"/>
    <w:rsid w:val="00B458D5"/>
    <w:rsid w:val="00B46722"/>
    <w:rsid w:val="00B46D3F"/>
    <w:rsid w:val="00B47E6C"/>
    <w:rsid w:val="00B51307"/>
    <w:rsid w:val="00B5535F"/>
    <w:rsid w:val="00B717B5"/>
    <w:rsid w:val="00B72CBE"/>
    <w:rsid w:val="00B752F8"/>
    <w:rsid w:val="00B82E74"/>
    <w:rsid w:val="00B84AB7"/>
    <w:rsid w:val="00BA0F7C"/>
    <w:rsid w:val="00BA2988"/>
    <w:rsid w:val="00BB428A"/>
    <w:rsid w:val="00BD18F3"/>
    <w:rsid w:val="00BD77E3"/>
    <w:rsid w:val="00BF060E"/>
    <w:rsid w:val="00BF59E4"/>
    <w:rsid w:val="00BF5E6B"/>
    <w:rsid w:val="00C1407B"/>
    <w:rsid w:val="00C20DFC"/>
    <w:rsid w:val="00C2121E"/>
    <w:rsid w:val="00C236B1"/>
    <w:rsid w:val="00C24FBE"/>
    <w:rsid w:val="00C255B2"/>
    <w:rsid w:val="00C36D86"/>
    <w:rsid w:val="00C37769"/>
    <w:rsid w:val="00C4226E"/>
    <w:rsid w:val="00C47C35"/>
    <w:rsid w:val="00C5016F"/>
    <w:rsid w:val="00C50F1F"/>
    <w:rsid w:val="00C72028"/>
    <w:rsid w:val="00C74845"/>
    <w:rsid w:val="00C82413"/>
    <w:rsid w:val="00C86C6E"/>
    <w:rsid w:val="00C91977"/>
    <w:rsid w:val="00C95DE4"/>
    <w:rsid w:val="00CA2188"/>
    <w:rsid w:val="00CA5D50"/>
    <w:rsid w:val="00CA72AD"/>
    <w:rsid w:val="00CB116B"/>
    <w:rsid w:val="00CB58FD"/>
    <w:rsid w:val="00CB73FF"/>
    <w:rsid w:val="00CC01E2"/>
    <w:rsid w:val="00CC5508"/>
    <w:rsid w:val="00CD5AF3"/>
    <w:rsid w:val="00CD7380"/>
    <w:rsid w:val="00CE00E3"/>
    <w:rsid w:val="00CE482E"/>
    <w:rsid w:val="00CF20E3"/>
    <w:rsid w:val="00CF54C9"/>
    <w:rsid w:val="00CF7035"/>
    <w:rsid w:val="00D042E9"/>
    <w:rsid w:val="00D04817"/>
    <w:rsid w:val="00D05FCB"/>
    <w:rsid w:val="00D06BE3"/>
    <w:rsid w:val="00D122A2"/>
    <w:rsid w:val="00D24B93"/>
    <w:rsid w:val="00D33D94"/>
    <w:rsid w:val="00D35F1C"/>
    <w:rsid w:val="00D36E5C"/>
    <w:rsid w:val="00D40C4A"/>
    <w:rsid w:val="00D45461"/>
    <w:rsid w:val="00D51967"/>
    <w:rsid w:val="00D639A0"/>
    <w:rsid w:val="00D63F7D"/>
    <w:rsid w:val="00D745F5"/>
    <w:rsid w:val="00D74F4E"/>
    <w:rsid w:val="00D75B1E"/>
    <w:rsid w:val="00D80476"/>
    <w:rsid w:val="00D809AE"/>
    <w:rsid w:val="00D8427F"/>
    <w:rsid w:val="00D90453"/>
    <w:rsid w:val="00DA0C4B"/>
    <w:rsid w:val="00DA5B95"/>
    <w:rsid w:val="00DB2A17"/>
    <w:rsid w:val="00DB471A"/>
    <w:rsid w:val="00DC19B8"/>
    <w:rsid w:val="00DD01B1"/>
    <w:rsid w:val="00DD3D1D"/>
    <w:rsid w:val="00DE30DB"/>
    <w:rsid w:val="00DE4FA3"/>
    <w:rsid w:val="00DE7C42"/>
    <w:rsid w:val="00DF3A54"/>
    <w:rsid w:val="00DF428A"/>
    <w:rsid w:val="00E221A4"/>
    <w:rsid w:val="00E30FC8"/>
    <w:rsid w:val="00E35121"/>
    <w:rsid w:val="00E4214C"/>
    <w:rsid w:val="00E56405"/>
    <w:rsid w:val="00E635D0"/>
    <w:rsid w:val="00E845EB"/>
    <w:rsid w:val="00E85539"/>
    <w:rsid w:val="00E860E1"/>
    <w:rsid w:val="00E90DFA"/>
    <w:rsid w:val="00E92C2B"/>
    <w:rsid w:val="00EB787E"/>
    <w:rsid w:val="00EB799F"/>
    <w:rsid w:val="00EC08A8"/>
    <w:rsid w:val="00ED1121"/>
    <w:rsid w:val="00ED260B"/>
    <w:rsid w:val="00ED618B"/>
    <w:rsid w:val="00EE1815"/>
    <w:rsid w:val="00EE423B"/>
    <w:rsid w:val="00EE613A"/>
    <w:rsid w:val="00EF1723"/>
    <w:rsid w:val="00EF1D03"/>
    <w:rsid w:val="00EF4AB1"/>
    <w:rsid w:val="00EF4F9E"/>
    <w:rsid w:val="00F0269B"/>
    <w:rsid w:val="00F040A6"/>
    <w:rsid w:val="00F12015"/>
    <w:rsid w:val="00F2066F"/>
    <w:rsid w:val="00F2275B"/>
    <w:rsid w:val="00F22E34"/>
    <w:rsid w:val="00F27D90"/>
    <w:rsid w:val="00F31EF6"/>
    <w:rsid w:val="00F327CE"/>
    <w:rsid w:val="00F36792"/>
    <w:rsid w:val="00F41DDE"/>
    <w:rsid w:val="00F57485"/>
    <w:rsid w:val="00F612F4"/>
    <w:rsid w:val="00F620D7"/>
    <w:rsid w:val="00F657CC"/>
    <w:rsid w:val="00F7100D"/>
    <w:rsid w:val="00F9026E"/>
    <w:rsid w:val="00F933AD"/>
    <w:rsid w:val="00FA56FC"/>
    <w:rsid w:val="00FA7330"/>
    <w:rsid w:val="00FC20E9"/>
    <w:rsid w:val="00FC2A0C"/>
    <w:rsid w:val="00FC4FD8"/>
    <w:rsid w:val="00FC6D83"/>
    <w:rsid w:val="00FE7CA0"/>
    <w:rsid w:val="00FF0112"/>
    <w:rsid w:val="00FF0E9E"/>
    <w:rsid w:val="00FF32A8"/>
    <w:rsid w:val="00FF43B7"/>
    <w:rsid w:val="00FF5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7FC736"/>
  <w14:defaultImageDpi w14:val="300"/>
  <w15:chartTrackingRefBased/>
  <w15:docId w15:val="{57143BCF-FC9B-469F-AF51-2B954EEE5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Calibri" w:hAnsi="Arial" w:cs="Arial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37DE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EC08A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C08A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EC08A8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EC08A8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C08A8"/>
    <w:rPr>
      <w:rFonts w:eastAsia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rsid w:val="00EC08A8"/>
    <w:rPr>
      <w:rFonts w:eastAsia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rsid w:val="00EC08A8"/>
    <w:rPr>
      <w:rFonts w:eastAsia="Times New Roman"/>
      <w:b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rsid w:val="00EC08A8"/>
    <w:rPr>
      <w:rFonts w:ascii="Times New Roman" w:eastAsia="Times New Roman" w:hAnsi="Times New Roman" w:cs="Times New Roman"/>
      <w:b/>
      <w:bCs/>
      <w:sz w:val="28"/>
      <w:szCs w:val="28"/>
      <w:lang w:val="en-US" w:eastAsia="en-US"/>
    </w:rPr>
  </w:style>
  <w:style w:type="character" w:styleId="Hyperlink">
    <w:name w:val="Hyperlink"/>
    <w:unhideWhenUsed/>
    <w:rsid w:val="005137DE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5137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137DE"/>
    <w:rPr>
      <w:rFonts w:ascii="Tahoma" w:eastAsia="Times New Roman" w:hAnsi="Tahoma" w:cs="Tahoma"/>
      <w:bCs w:val="0"/>
      <w:sz w:val="16"/>
      <w:szCs w:val="16"/>
    </w:rPr>
  </w:style>
  <w:style w:type="character" w:customStyle="1" w:styleId="def1">
    <w:name w:val="def1"/>
    <w:rsid w:val="00EC08A8"/>
    <w:rPr>
      <w:rFonts w:ascii="Arial" w:hAnsi="Arial" w:cs="Arial" w:hint="default"/>
      <w:b w:val="0"/>
      <w:bCs w:val="0"/>
      <w:strike w:val="0"/>
      <w:dstrike w:val="0"/>
      <w:color w:val="000000"/>
      <w:u w:val="none"/>
      <w:effect w:val="none"/>
    </w:rPr>
  </w:style>
  <w:style w:type="character" w:customStyle="1" w:styleId="sensecontent1">
    <w:name w:val="sense_content1"/>
    <w:rsid w:val="00EC08A8"/>
    <w:rPr>
      <w:rFonts w:ascii="Times New Roman" w:hAnsi="Times New Roman" w:cs="Times New Roman" w:hint="default"/>
      <w:b w:val="0"/>
      <w:bCs w:val="0"/>
    </w:rPr>
  </w:style>
  <w:style w:type="paragraph" w:styleId="CommentText">
    <w:name w:val="annotation text"/>
    <w:basedOn w:val="Normal"/>
    <w:link w:val="CommentTextChar"/>
    <w:semiHidden/>
    <w:rsid w:val="00EC08A8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EC08A8"/>
    <w:rPr>
      <w:rFonts w:ascii="Times New Roman" w:eastAsia="Times New Roman" w:hAnsi="Times New Roman"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EC08A8"/>
    <w:rPr>
      <w:b/>
      <w:bCs/>
    </w:rPr>
  </w:style>
  <w:style w:type="character" w:customStyle="1" w:styleId="CommentSubjectChar">
    <w:name w:val="Comment Subject Char"/>
    <w:link w:val="CommentSubject"/>
    <w:semiHidden/>
    <w:rsid w:val="00EC08A8"/>
    <w:rPr>
      <w:rFonts w:ascii="Times New Roman" w:eastAsia="Times New Roman" w:hAnsi="Times New Roman" w:cs="Times New Roman"/>
      <w:b/>
      <w:bCs/>
      <w:lang w:val="en-US" w:eastAsia="en-US"/>
    </w:rPr>
  </w:style>
  <w:style w:type="paragraph" w:styleId="Footer">
    <w:name w:val="footer"/>
    <w:basedOn w:val="Normal"/>
    <w:link w:val="FooterChar"/>
    <w:rsid w:val="00EC08A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EC08A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EC08A8"/>
  </w:style>
  <w:style w:type="table" w:styleId="TableGrid">
    <w:name w:val="Table Grid"/>
    <w:basedOn w:val="TableNormal"/>
    <w:rsid w:val="00EC08A8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tal-inline1">
    <w:name w:val="ital-inline1"/>
    <w:rsid w:val="00EC08A8"/>
    <w:rPr>
      <w:i/>
      <w:iCs/>
      <w:vanish w:val="0"/>
      <w:webHidden w:val="0"/>
      <w:specVanish w:val="0"/>
    </w:rPr>
  </w:style>
  <w:style w:type="character" w:customStyle="1" w:styleId="maintxt">
    <w:name w:val="maintxt"/>
    <w:basedOn w:val="DefaultParagraphFont"/>
    <w:rsid w:val="00EC08A8"/>
  </w:style>
  <w:style w:type="paragraph" w:styleId="NormalWeb">
    <w:name w:val="Normal (Web)"/>
    <w:basedOn w:val="Normal"/>
    <w:uiPriority w:val="99"/>
    <w:rsid w:val="00EC08A8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rsid w:val="00EC08A8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character" w:customStyle="1" w:styleId="BodyTextChar">
    <w:name w:val="Body Text Char"/>
    <w:link w:val="BodyText"/>
    <w:rsid w:val="00EC08A8"/>
    <w:rPr>
      <w:rFonts w:ascii="Times New Roman" w:eastAsia="Times New Roman" w:hAnsi="Times New Roman" w:cs="Times New Roman"/>
      <w:sz w:val="24"/>
      <w:lang w:val="en-US" w:eastAsia="en-US"/>
    </w:rPr>
  </w:style>
  <w:style w:type="character" w:customStyle="1" w:styleId="libres1">
    <w:name w:val="libres1"/>
    <w:rsid w:val="00EC08A8"/>
    <w:rPr>
      <w:rFonts w:ascii="Arial" w:hAnsi="Arial" w:cs="Arial" w:hint="default"/>
      <w:sz w:val="20"/>
      <w:szCs w:val="20"/>
    </w:rPr>
  </w:style>
  <w:style w:type="character" w:customStyle="1" w:styleId="highlight">
    <w:name w:val="highlight"/>
    <w:basedOn w:val="DefaultParagraphFont"/>
    <w:rsid w:val="00EC08A8"/>
  </w:style>
  <w:style w:type="character" w:customStyle="1" w:styleId="body1">
    <w:name w:val="body1"/>
    <w:rsid w:val="00EC08A8"/>
    <w:rPr>
      <w:rFonts w:ascii="Verdana" w:hAnsi="Verdana" w:hint="default"/>
      <w:sz w:val="20"/>
      <w:szCs w:val="20"/>
    </w:rPr>
  </w:style>
  <w:style w:type="paragraph" w:customStyle="1" w:styleId="Normal2">
    <w:name w:val="Normal+2"/>
    <w:basedOn w:val="Normal"/>
    <w:next w:val="Normal"/>
    <w:rsid w:val="00EC08A8"/>
    <w:pPr>
      <w:autoSpaceDE w:val="0"/>
      <w:autoSpaceDN w:val="0"/>
      <w:adjustRightInd w:val="0"/>
    </w:pPr>
  </w:style>
  <w:style w:type="paragraph" w:styleId="Header">
    <w:name w:val="header"/>
    <w:basedOn w:val="Normal"/>
    <w:link w:val="HeaderChar"/>
    <w:uiPriority w:val="99"/>
    <w:rsid w:val="00EC08A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EC08A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Pa0">
    <w:name w:val="Pa0"/>
    <w:basedOn w:val="Normal"/>
    <w:next w:val="Normal"/>
    <w:rsid w:val="00EC08A8"/>
    <w:pPr>
      <w:autoSpaceDE w:val="0"/>
      <w:autoSpaceDN w:val="0"/>
      <w:adjustRightInd w:val="0"/>
      <w:spacing w:after="420" w:line="961" w:lineRule="atLeast"/>
    </w:pPr>
    <w:rPr>
      <w:rFonts w:ascii="SC Morgan" w:hAnsi="SC Morgan"/>
    </w:rPr>
  </w:style>
  <w:style w:type="character" w:customStyle="1" w:styleId="A1">
    <w:name w:val="A1"/>
    <w:rsid w:val="00EC08A8"/>
    <w:rPr>
      <w:rFonts w:cs="SC Morgan"/>
      <w:color w:val="000000"/>
      <w:sz w:val="50"/>
      <w:szCs w:val="50"/>
    </w:rPr>
  </w:style>
  <w:style w:type="paragraph" w:customStyle="1" w:styleId="Pa1">
    <w:name w:val="Pa1"/>
    <w:basedOn w:val="Normal"/>
    <w:next w:val="Normal"/>
    <w:rsid w:val="00EC08A8"/>
    <w:pPr>
      <w:autoSpaceDE w:val="0"/>
      <w:autoSpaceDN w:val="0"/>
      <w:adjustRightInd w:val="0"/>
      <w:spacing w:after="420" w:line="501" w:lineRule="atLeast"/>
    </w:pPr>
    <w:rPr>
      <w:rFonts w:ascii="SC Morgan" w:hAnsi="SC Morgan"/>
    </w:rPr>
  </w:style>
  <w:style w:type="character" w:customStyle="1" w:styleId="A2">
    <w:name w:val="A2"/>
    <w:rsid w:val="00EC08A8"/>
    <w:rPr>
      <w:rFonts w:cs="SC Morgan"/>
      <w:color w:val="000000"/>
      <w:sz w:val="36"/>
      <w:szCs w:val="36"/>
    </w:rPr>
  </w:style>
  <w:style w:type="paragraph" w:customStyle="1" w:styleId="Pa3">
    <w:name w:val="Pa3"/>
    <w:basedOn w:val="Normal"/>
    <w:next w:val="Normal"/>
    <w:rsid w:val="00EC08A8"/>
    <w:pPr>
      <w:autoSpaceDE w:val="0"/>
      <w:autoSpaceDN w:val="0"/>
      <w:adjustRightInd w:val="0"/>
      <w:spacing w:line="171" w:lineRule="atLeast"/>
    </w:pPr>
    <w:rPr>
      <w:rFonts w:ascii="Gill Sans" w:hAnsi="Gill Sans"/>
    </w:rPr>
  </w:style>
  <w:style w:type="character" w:styleId="Strong">
    <w:name w:val="Strong"/>
    <w:qFormat/>
    <w:rsid w:val="00EC08A8"/>
    <w:rPr>
      <w:b/>
      <w:bCs/>
    </w:rPr>
  </w:style>
  <w:style w:type="paragraph" w:styleId="Title">
    <w:name w:val="Title"/>
    <w:basedOn w:val="Normal"/>
    <w:link w:val="TitleChar"/>
    <w:qFormat/>
    <w:rsid w:val="00EC08A8"/>
    <w:pPr>
      <w:jc w:val="center"/>
    </w:pPr>
    <w:rPr>
      <w:b/>
      <w:bCs/>
    </w:rPr>
  </w:style>
  <w:style w:type="character" w:customStyle="1" w:styleId="TitleChar">
    <w:name w:val="Title Char"/>
    <w:link w:val="Title"/>
    <w:rsid w:val="00EC08A8"/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styleId="Emphasis">
    <w:name w:val="Emphasis"/>
    <w:qFormat/>
    <w:rsid w:val="00EC08A8"/>
    <w:rPr>
      <w:i/>
      <w:iCs/>
    </w:rPr>
  </w:style>
  <w:style w:type="character" w:customStyle="1" w:styleId="termhighlight">
    <w:name w:val="termhighlight"/>
    <w:basedOn w:val="DefaultParagraphFont"/>
    <w:rsid w:val="00EC08A8"/>
  </w:style>
  <w:style w:type="paragraph" w:styleId="HTMLAddress">
    <w:name w:val="HTML Address"/>
    <w:basedOn w:val="Normal"/>
    <w:link w:val="HTMLAddressChar"/>
    <w:rsid w:val="00EC08A8"/>
    <w:rPr>
      <w:i/>
      <w:iCs/>
    </w:rPr>
  </w:style>
  <w:style w:type="character" w:customStyle="1" w:styleId="HTMLAddressChar">
    <w:name w:val="HTML Address Char"/>
    <w:link w:val="HTMLAddress"/>
    <w:rsid w:val="00EC08A8"/>
    <w:rPr>
      <w:rFonts w:ascii="Times New Roman" w:eastAsia="Times New Roman" w:hAnsi="Times New Roman" w:cs="Times New Roman"/>
      <w:i/>
      <w:iCs/>
      <w:sz w:val="24"/>
      <w:szCs w:val="24"/>
      <w:lang w:val="en-US" w:eastAsia="en-US"/>
    </w:rPr>
  </w:style>
  <w:style w:type="paragraph" w:styleId="BodyText3">
    <w:name w:val="Body Text 3"/>
    <w:basedOn w:val="Normal"/>
    <w:link w:val="BodyText3Char"/>
    <w:rsid w:val="00EC08A8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C08A8"/>
    <w:rPr>
      <w:rFonts w:ascii="Times New Roman" w:eastAsia="Times New Roman" w:hAnsi="Times New Roman" w:cs="Times New Roman"/>
      <w:sz w:val="16"/>
      <w:szCs w:val="16"/>
      <w:lang w:val="en-US" w:eastAsia="en-US"/>
    </w:rPr>
  </w:style>
  <w:style w:type="character" w:customStyle="1" w:styleId="termhighlight1">
    <w:name w:val="termhighlight1"/>
    <w:rsid w:val="00EC08A8"/>
    <w:rPr>
      <w:shd w:val="clear" w:color="auto" w:fill="FFE117"/>
    </w:rPr>
  </w:style>
  <w:style w:type="paragraph" w:customStyle="1" w:styleId="nospace">
    <w:name w:val="nospace"/>
    <w:basedOn w:val="Normal"/>
    <w:rsid w:val="00EC08A8"/>
  </w:style>
  <w:style w:type="paragraph" w:customStyle="1" w:styleId="mastersstyle3">
    <w:name w:val="mastersstyle3"/>
    <w:basedOn w:val="Heading3"/>
    <w:rsid w:val="00EC08A8"/>
    <w:pPr>
      <w:spacing w:line="360" w:lineRule="auto"/>
      <w:ind w:left="720"/>
    </w:pPr>
    <w:rPr>
      <w:rFonts w:cs="Times New Roman"/>
      <w:bCs w:val="0"/>
      <w:sz w:val="22"/>
      <w:szCs w:val="22"/>
      <w:lang w:val="en-GB" w:eastAsia="en-GB"/>
    </w:rPr>
  </w:style>
  <w:style w:type="character" w:styleId="FollowedHyperlink">
    <w:name w:val="FollowedHyperlink"/>
    <w:rsid w:val="00EC08A8"/>
    <w:rPr>
      <w:color w:val="800080"/>
      <w:u w:val="single"/>
    </w:rPr>
  </w:style>
  <w:style w:type="character" w:customStyle="1" w:styleId="url2">
    <w:name w:val="url2"/>
    <w:rsid w:val="00EC08A8"/>
    <w:rPr>
      <w:color w:val="008000"/>
    </w:rPr>
  </w:style>
  <w:style w:type="character" w:customStyle="1" w:styleId="searchword">
    <w:name w:val="searchword"/>
    <w:basedOn w:val="DefaultParagraphFont"/>
    <w:rsid w:val="00EC08A8"/>
  </w:style>
  <w:style w:type="paragraph" w:customStyle="1" w:styleId="Default">
    <w:name w:val="Default"/>
    <w:rsid w:val="009277B1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4"/>
      <w:szCs w:val="24"/>
      <w:lang w:val="en-MY" w:eastAsia="en-MY"/>
    </w:rPr>
  </w:style>
  <w:style w:type="character" w:customStyle="1" w:styleId="highlightedsearchterm">
    <w:name w:val="highlightedsearchterm"/>
    <w:basedOn w:val="DefaultParagraphFont"/>
    <w:rsid w:val="005D32CB"/>
  </w:style>
  <w:style w:type="character" w:styleId="UnresolvedMention">
    <w:name w:val="Unresolved Mention"/>
    <w:basedOn w:val="DefaultParagraphFont"/>
    <w:uiPriority w:val="99"/>
    <w:semiHidden/>
    <w:unhideWhenUsed/>
    <w:rsid w:val="005D524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05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004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2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</Company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rizah</dc:creator>
  <cp:keywords/>
  <cp:lastModifiedBy>Reviewer</cp:lastModifiedBy>
  <cp:revision>4</cp:revision>
  <dcterms:created xsi:type="dcterms:W3CDTF">2026-02-24T14:50:00Z</dcterms:created>
  <dcterms:modified xsi:type="dcterms:W3CDTF">2026-02-26T05:53:00Z</dcterms:modified>
</cp:coreProperties>
</file>